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76C72B" w14:textId="418E37CE" w:rsidR="003257C2" w:rsidRPr="00F105FD" w:rsidRDefault="003257C2" w:rsidP="003257C2">
      <w:pPr>
        <w:pStyle w:val="NoSpacing"/>
        <w:rPr>
          <w:rFonts w:ascii="Arial" w:hAnsi="Arial" w:cs="Arial"/>
          <w:b/>
          <w:u w:val="single"/>
        </w:rPr>
      </w:pPr>
      <w:r w:rsidRPr="00F105FD">
        <w:rPr>
          <w:rFonts w:ascii="Arial" w:hAnsi="Arial" w:cs="Arial"/>
          <w:b/>
          <w:u w:val="single"/>
        </w:rPr>
        <w:t>Board Member</w:t>
      </w:r>
      <w:r w:rsidR="00BA28AB">
        <w:rPr>
          <w:rFonts w:ascii="Arial" w:hAnsi="Arial" w:cs="Arial"/>
          <w:b/>
          <w:u w:val="single"/>
        </w:rPr>
        <w:t>s</w:t>
      </w:r>
    </w:p>
    <w:p w14:paraId="06C38947" w14:textId="77777777" w:rsidR="003257C2" w:rsidRPr="00F105FD" w:rsidRDefault="003257C2" w:rsidP="003257C2">
      <w:pPr>
        <w:pStyle w:val="NoSpacing"/>
        <w:rPr>
          <w:rFonts w:ascii="Arial" w:hAnsi="Arial" w:cs="Arial"/>
          <w:b/>
          <w:strike/>
        </w:rPr>
      </w:pPr>
    </w:p>
    <w:p w14:paraId="1F2DD7A4" w14:textId="53C154C4" w:rsidR="00CB642C" w:rsidRDefault="00CB642C" w:rsidP="00F67903">
      <w:pPr>
        <w:pBdr>
          <w:top w:val="single" w:sz="12" w:space="1" w:color="auto"/>
          <w:bottom w:val="single" w:sz="12" w:space="1" w:color="auto"/>
        </w:pBdr>
        <w:tabs>
          <w:tab w:val="left" w:leader="dot" w:pos="2160"/>
        </w:tabs>
        <w:spacing w:after="0"/>
        <w:ind w:left="2160" w:hanging="2160"/>
        <w:rPr>
          <w:rFonts w:ascii="Arial" w:hAnsi="Arial" w:cs="Arial"/>
          <w:sz w:val="20"/>
          <w:szCs w:val="20"/>
        </w:rPr>
      </w:pPr>
      <w:r w:rsidRPr="00A41D72">
        <w:rPr>
          <w:rFonts w:ascii="Arial" w:hAnsi="Arial" w:cs="Arial"/>
          <w:sz w:val="20"/>
          <w:szCs w:val="20"/>
        </w:rPr>
        <w:t>President</w:t>
      </w:r>
      <w:r w:rsidR="00F67903">
        <w:rPr>
          <w:rFonts w:ascii="Arial" w:hAnsi="Arial" w:cs="Arial"/>
          <w:sz w:val="20"/>
          <w:szCs w:val="20"/>
        </w:rPr>
        <w:t>………</w:t>
      </w:r>
      <w:r w:rsidR="00E719D3">
        <w:rPr>
          <w:rFonts w:ascii="Arial" w:hAnsi="Arial" w:cs="Arial"/>
          <w:sz w:val="20"/>
          <w:szCs w:val="20"/>
        </w:rPr>
        <w:t>…...</w:t>
      </w:r>
      <w:r>
        <w:rPr>
          <w:rFonts w:ascii="Arial" w:hAnsi="Arial" w:cs="Arial"/>
          <w:sz w:val="20"/>
          <w:szCs w:val="20"/>
        </w:rPr>
        <w:tab/>
      </w:r>
      <w:r w:rsidR="009F532B">
        <w:rPr>
          <w:rFonts w:ascii="Arial" w:hAnsi="Arial" w:cs="Arial"/>
          <w:sz w:val="20"/>
          <w:szCs w:val="20"/>
        </w:rPr>
        <w:t xml:space="preserve">Dr. </w:t>
      </w:r>
      <w:r w:rsidRPr="00A41D72">
        <w:rPr>
          <w:rFonts w:ascii="Arial" w:hAnsi="Arial" w:cs="Arial"/>
          <w:sz w:val="20"/>
          <w:szCs w:val="20"/>
        </w:rPr>
        <w:t xml:space="preserve">Shawntay Harris, </w:t>
      </w:r>
      <w:r w:rsidR="007B53B5">
        <w:rPr>
          <w:rFonts w:ascii="Arial" w:hAnsi="Arial" w:cs="Arial"/>
          <w:sz w:val="20"/>
          <w:szCs w:val="20"/>
        </w:rPr>
        <w:t>DNP</w:t>
      </w:r>
      <w:r w:rsidR="009F532B">
        <w:rPr>
          <w:rFonts w:ascii="Arial" w:hAnsi="Arial" w:cs="Arial"/>
          <w:sz w:val="20"/>
          <w:szCs w:val="20"/>
        </w:rPr>
        <w:t xml:space="preserve">, </w:t>
      </w:r>
      <w:r w:rsidRPr="00A41D72">
        <w:rPr>
          <w:rFonts w:ascii="Arial" w:hAnsi="Arial" w:cs="Arial"/>
          <w:sz w:val="20"/>
          <w:szCs w:val="20"/>
        </w:rPr>
        <w:t xml:space="preserve">MBA, MHA, RN, NEA-BC, </w:t>
      </w:r>
      <w:r>
        <w:rPr>
          <w:rFonts w:ascii="Arial" w:hAnsi="Arial" w:cs="Arial"/>
          <w:sz w:val="20"/>
          <w:szCs w:val="20"/>
        </w:rPr>
        <w:t xml:space="preserve">NE-BC, </w:t>
      </w:r>
      <w:r w:rsidRPr="00A41D72">
        <w:rPr>
          <w:rFonts w:ascii="Arial" w:hAnsi="Arial" w:cs="Arial"/>
          <w:sz w:val="20"/>
          <w:szCs w:val="20"/>
        </w:rPr>
        <w:t>TCRN, CPEN, CEN</w:t>
      </w:r>
      <w:r>
        <w:rPr>
          <w:rFonts w:ascii="Arial" w:hAnsi="Arial" w:cs="Arial"/>
          <w:sz w:val="20"/>
          <w:szCs w:val="20"/>
        </w:rPr>
        <w:t>, CFRN, CTRN</w:t>
      </w:r>
      <w:r w:rsidRPr="00A41D72">
        <w:rPr>
          <w:rFonts w:ascii="Arial" w:hAnsi="Arial" w:cs="Arial"/>
          <w:sz w:val="20"/>
          <w:szCs w:val="20"/>
        </w:rPr>
        <w:t xml:space="preserve">, </w:t>
      </w:r>
      <w:r w:rsidR="005C2C54">
        <w:rPr>
          <w:rFonts w:ascii="Arial" w:hAnsi="Arial" w:cs="Arial"/>
          <w:sz w:val="20"/>
          <w:szCs w:val="20"/>
        </w:rPr>
        <w:t xml:space="preserve">FAEN, </w:t>
      </w:r>
      <w:r w:rsidRPr="00A41D72">
        <w:rPr>
          <w:rFonts w:ascii="Arial" w:hAnsi="Arial" w:cs="Arial"/>
          <w:sz w:val="20"/>
          <w:szCs w:val="20"/>
        </w:rPr>
        <w:t>Central Texas Chapter</w:t>
      </w:r>
    </w:p>
    <w:p w14:paraId="2807741B" w14:textId="23234B87" w:rsidR="00575936" w:rsidRDefault="00575936" w:rsidP="00575936">
      <w:pPr>
        <w:pBdr>
          <w:top w:val="single" w:sz="12" w:space="1" w:color="auto"/>
          <w:bottom w:val="single" w:sz="12" w:space="1" w:color="auto"/>
        </w:pBdr>
        <w:tabs>
          <w:tab w:val="left" w:leader="dot" w:pos="216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esident-Elect </w:t>
      </w:r>
      <w:r>
        <w:rPr>
          <w:rFonts w:ascii="Arial" w:hAnsi="Arial" w:cs="Arial"/>
          <w:sz w:val="20"/>
          <w:szCs w:val="20"/>
        </w:rPr>
        <w:tab/>
        <w:t>Rhonda Manor Coombes BSN, RN, TCRN, Austin Chapter</w:t>
      </w:r>
      <w:r w:rsidRPr="00A41D72">
        <w:rPr>
          <w:rFonts w:ascii="Arial" w:hAnsi="Arial" w:cs="Arial"/>
          <w:sz w:val="20"/>
          <w:szCs w:val="20"/>
        </w:rPr>
        <w:t xml:space="preserve"> </w:t>
      </w:r>
    </w:p>
    <w:p w14:paraId="3CB68353" w14:textId="77777777" w:rsidR="00CB642C" w:rsidRPr="00A41D72" w:rsidRDefault="00CB642C" w:rsidP="00CB642C">
      <w:pPr>
        <w:pBdr>
          <w:top w:val="single" w:sz="12" w:space="1" w:color="auto"/>
          <w:bottom w:val="single" w:sz="12" w:space="1" w:color="auto"/>
        </w:pBdr>
        <w:tabs>
          <w:tab w:val="left" w:leader="dot" w:pos="216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st President</w:t>
      </w:r>
      <w:r>
        <w:rPr>
          <w:rFonts w:ascii="Arial" w:hAnsi="Arial" w:cs="Arial"/>
          <w:sz w:val="20"/>
          <w:szCs w:val="20"/>
        </w:rPr>
        <w:tab/>
        <w:t>Yvonne Moseley, MSN, RN, CEN San Antonio Chapter</w:t>
      </w:r>
      <w:r w:rsidRPr="00A41D72">
        <w:rPr>
          <w:rFonts w:ascii="Arial" w:hAnsi="Arial" w:cs="Arial"/>
          <w:sz w:val="20"/>
          <w:szCs w:val="20"/>
        </w:rPr>
        <w:tab/>
      </w:r>
    </w:p>
    <w:p w14:paraId="57FD8752" w14:textId="02F2432D" w:rsidR="00CB642C" w:rsidRDefault="00CB642C" w:rsidP="00CB642C">
      <w:pPr>
        <w:pBdr>
          <w:top w:val="single" w:sz="12" w:space="1" w:color="auto"/>
          <w:bottom w:val="single" w:sz="12" w:space="1" w:color="auto"/>
        </w:pBdr>
        <w:tabs>
          <w:tab w:val="left" w:leader="dot" w:pos="216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cretary</w:t>
      </w:r>
      <w:r w:rsidRPr="00A41D72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Melodie Willoughby, BSN, RN, Central Texas Chapter</w:t>
      </w:r>
    </w:p>
    <w:p w14:paraId="79178468" w14:textId="499A5A5C" w:rsidR="00380EA7" w:rsidRPr="00A41D72" w:rsidRDefault="00380EA7" w:rsidP="00CB642C">
      <w:pPr>
        <w:pBdr>
          <w:top w:val="single" w:sz="12" w:space="1" w:color="auto"/>
          <w:bottom w:val="single" w:sz="12" w:space="1" w:color="auto"/>
        </w:pBdr>
        <w:tabs>
          <w:tab w:val="left" w:leader="dot" w:pos="216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reasurer-Elect………...</w:t>
      </w:r>
      <w:r w:rsidR="000B7C5C">
        <w:rPr>
          <w:rFonts w:ascii="Arial" w:hAnsi="Arial" w:cs="Arial"/>
          <w:sz w:val="20"/>
          <w:szCs w:val="20"/>
        </w:rPr>
        <w:t>Jo</w:t>
      </w:r>
      <w:r w:rsidR="00400163">
        <w:rPr>
          <w:rFonts w:ascii="Arial" w:hAnsi="Arial" w:cs="Arial"/>
          <w:sz w:val="20"/>
          <w:szCs w:val="20"/>
        </w:rPr>
        <w:t>Ann</w:t>
      </w:r>
      <w:r w:rsidR="000B7C5C">
        <w:rPr>
          <w:rFonts w:ascii="Arial" w:hAnsi="Arial" w:cs="Arial"/>
          <w:sz w:val="20"/>
          <w:szCs w:val="20"/>
        </w:rPr>
        <w:t xml:space="preserve"> Craze</w:t>
      </w:r>
      <w:r w:rsidR="008E36C9">
        <w:rPr>
          <w:rFonts w:ascii="Arial" w:hAnsi="Arial" w:cs="Arial"/>
          <w:sz w:val="20"/>
          <w:szCs w:val="20"/>
        </w:rPr>
        <w:t>, RN</w:t>
      </w:r>
      <w:r w:rsidR="00F12FD5">
        <w:rPr>
          <w:rFonts w:ascii="Arial" w:hAnsi="Arial" w:cs="Arial"/>
          <w:sz w:val="20"/>
          <w:szCs w:val="20"/>
        </w:rPr>
        <w:t xml:space="preserve">, </w:t>
      </w:r>
      <w:bookmarkStart w:id="0" w:name="_Hlk171679308"/>
      <w:r w:rsidR="000E09BB">
        <w:rPr>
          <w:rFonts w:ascii="Arial" w:hAnsi="Arial" w:cs="Arial"/>
          <w:sz w:val="20"/>
          <w:szCs w:val="20"/>
        </w:rPr>
        <w:t>Hi-Plains Chapter</w:t>
      </w:r>
      <w:bookmarkEnd w:id="0"/>
    </w:p>
    <w:p w14:paraId="343D2FE7" w14:textId="028B95BD" w:rsidR="00CB642C" w:rsidRDefault="00CB642C" w:rsidP="00CB642C">
      <w:pPr>
        <w:pBdr>
          <w:top w:val="single" w:sz="12" w:space="1" w:color="auto"/>
          <w:bottom w:val="single" w:sz="12" w:space="1" w:color="auto"/>
        </w:pBdr>
        <w:tabs>
          <w:tab w:val="left" w:leader="dot" w:pos="216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rector</w:t>
      </w:r>
      <w:r>
        <w:rPr>
          <w:rFonts w:ascii="Arial" w:hAnsi="Arial" w:cs="Arial"/>
          <w:sz w:val="20"/>
          <w:szCs w:val="20"/>
        </w:rPr>
        <w:tab/>
      </w:r>
      <w:r w:rsidR="000B7C5C">
        <w:rPr>
          <w:rFonts w:ascii="Arial" w:hAnsi="Arial" w:cs="Arial"/>
          <w:sz w:val="20"/>
          <w:szCs w:val="20"/>
        </w:rPr>
        <w:t xml:space="preserve">Krystal Garza, MSN, RN, </w:t>
      </w:r>
      <w:r w:rsidR="00AB195A">
        <w:rPr>
          <w:rFonts w:ascii="Arial" w:hAnsi="Arial" w:cs="Arial"/>
          <w:sz w:val="20"/>
          <w:szCs w:val="20"/>
        </w:rPr>
        <w:t>CEN, NEA-B</w:t>
      </w:r>
      <w:r w:rsidR="005E7916">
        <w:rPr>
          <w:rFonts w:ascii="Arial" w:hAnsi="Arial" w:cs="Arial"/>
          <w:sz w:val="20"/>
          <w:szCs w:val="20"/>
        </w:rPr>
        <w:t>C, Gulf Coast Chapter</w:t>
      </w:r>
    </w:p>
    <w:p w14:paraId="7E4D1F5C" w14:textId="77777777" w:rsidR="00A97E4C" w:rsidRDefault="000B7C5C" w:rsidP="00CB642C">
      <w:pPr>
        <w:pBdr>
          <w:top w:val="single" w:sz="12" w:space="1" w:color="auto"/>
          <w:bottom w:val="single" w:sz="12" w:space="1" w:color="auto"/>
        </w:pBdr>
        <w:tabs>
          <w:tab w:val="left" w:leader="dot" w:pos="216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irector </w:t>
      </w:r>
      <w:r w:rsidR="00DB3797">
        <w:rPr>
          <w:rFonts w:ascii="Arial" w:hAnsi="Arial" w:cs="Arial"/>
          <w:sz w:val="20"/>
          <w:szCs w:val="20"/>
        </w:rPr>
        <w:t xml:space="preserve">…………………Dr. Courtney Edwards, DNP, </w:t>
      </w:r>
      <w:r w:rsidR="00A97E4C">
        <w:rPr>
          <w:rFonts w:ascii="Arial" w:hAnsi="Arial" w:cs="Arial"/>
          <w:sz w:val="20"/>
          <w:szCs w:val="20"/>
        </w:rPr>
        <w:t xml:space="preserve">MPH, RN, CCRN, CEN, TCRN, NEA-BC, Dallas </w:t>
      </w:r>
    </w:p>
    <w:p w14:paraId="366BE6E3" w14:textId="1E0EFA42" w:rsidR="000B7C5C" w:rsidRDefault="00A97E4C" w:rsidP="00CB642C">
      <w:pPr>
        <w:pBdr>
          <w:top w:val="single" w:sz="12" w:space="1" w:color="auto"/>
          <w:bottom w:val="single" w:sz="12" w:space="1" w:color="auto"/>
        </w:pBdr>
        <w:tabs>
          <w:tab w:val="left" w:leader="dot" w:pos="216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County Chapter</w:t>
      </w:r>
    </w:p>
    <w:p w14:paraId="2A6385F7" w14:textId="116A067E" w:rsidR="00CB642C" w:rsidRDefault="00CB642C" w:rsidP="00CB642C">
      <w:pPr>
        <w:pBdr>
          <w:top w:val="single" w:sz="12" w:space="1" w:color="auto"/>
          <w:bottom w:val="single" w:sz="12" w:space="1" w:color="auto"/>
        </w:pBdr>
        <w:tabs>
          <w:tab w:val="left" w:leader="dot" w:pos="2160"/>
        </w:tabs>
        <w:spacing w:after="0"/>
        <w:rPr>
          <w:rFonts w:ascii="Arial" w:hAnsi="Arial" w:cs="Arial"/>
          <w:sz w:val="20"/>
          <w:szCs w:val="20"/>
        </w:rPr>
      </w:pPr>
      <w:r w:rsidRPr="00A41D72">
        <w:rPr>
          <w:rFonts w:ascii="Arial" w:hAnsi="Arial" w:cs="Arial"/>
          <w:sz w:val="20"/>
          <w:szCs w:val="20"/>
        </w:rPr>
        <w:t>Director</w:t>
      </w:r>
      <w:r>
        <w:rPr>
          <w:rFonts w:ascii="Arial" w:hAnsi="Arial" w:cs="Arial"/>
          <w:sz w:val="20"/>
          <w:szCs w:val="20"/>
        </w:rPr>
        <w:tab/>
      </w:r>
      <w:r w:rsidR="005C2C54">
        <w:rPr>
          <w:rFonts w:ascii="Arial" w:hAnsi="Arial" w:cs="Arial"/>
          <w:sz w:val="20"/>
          <w:szCs w:val="20"/>
        </w:rPr>
        <w:t xml:space="preserve">Dr. </w:t>
      </w:r>
      <w:r>
        <w:rPr>
          <w:rFonts w:ascii="Arial" w:hAnsi="Arial" w:cs="Arial"/>
          <w:sz w:val="20"/>
          <w:szCs w:val="20"/>
        </w:rPr>
        <w:t>Aaron Salinas DNP, APRN, FNP-BC, PMHNP-BC, Rio Bravo Chapter</w:t>
      </w:r>
    </w:p>
    <w:p w14:paraId="47170E6D" w14:textId="23379158" w:rsidR="00CB642C" w:rsidRDefault="00CB642C" w:rsidP="00CB642C">
      <w:pPr>
        <w:pBdr>
          <w:top w:val="single" w:sz="12" w:space="1" w:color="auto"/>
          <w:bottom w:val="single" w:sz="12" w:space="1" w:color="auto"/>
        </w:pBdr>
        <w:tabs>
          <w:tab w:val="left" w:leader="dot" w:pos="216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rector</w:t>
      </w:r>
      <w:r>
        <w:rPr>
          <w:rFonts w:ascii="Arial" w:hAnsi="Arial" w:cs="Arial"/>
          <w:sz w:val="20"/>
          <w:szCs w:val="20"/>
        </w:rPr>
        <w:tab/>
      </w:r>
      <w:r w:rsidR="005C2C54">
        <w:rPr>
          <w:rFonts w:ascii="Arial" w:hAnsi="Arial" w:cs="Arial"/>
          <w:sz w:val="20"/>
          <w:szCs w:val="20"/>
        </w:rPr>
        <w:t xml:space="preserve">Dr. </w:t>
      </w:r>
      <w:r>
        <w:rPr>
          <w:rFonts w:ascii="Arial" w:hAnsi="Arial" w:cs="Arial"/>
          <w:sz w:val="20"/>
          <w:szCs w:val="20"/>
        </w:rPr>
        <w:t>Kristin Christian, DNP, RN, NEA-BC, Brazos Valley Chapter</w:t>
      </w:r>
    </w:p>
    <w:p w14:paraId="5A914031" w14:textId="10E0BB84" w:rsidR="00CB642C" w:rsidRDefault="00CB642C" w:rsidP="00507F8E">
      <w:pPr>
        <w:pBdr>
          <w:top w:val="single" w:sz="12" w:space="1" w:color="auto"/>
          <w:bottom w:val="single" w:sz="12" w:space="1" w:color="auto"/>
        </w:pBdr>
        <w:tabs>
          <w:tab w:val="left" w:leader="dot" w:pos="2160"/>
        </w:tabs>
        <w:spacing w:after="0"/>
        <w:ind w:left="2160" w:hanging="2160"/>
        <w:rPr>
          <w:rFonts w:ascii="Arial" w:hAnsi="Arial" w:cs="Arial"/>
          <w:sz w:val="20"/>
          <w:szCs w:val="20"/>
        </w:rPr>
      </w:pPr>
      <w:r w:rsidRPr="00A41D72">
        <w:rPr>
          <w:rFonts w:ascii="Arial" w:hAnsi="Arial" w:cs="Arial"/>
          <w:sz w:val="20"/>
          <w:szCs w:val="20"/>
        </w:rPr>
        <w:t>Parliamentarian</w:t>
      </w:r>
      <w:r w:rsidR="00507F8E">
        <w:rPr>
          <w:rFonts w:ascii="Arial" w:hAnsi="Arial" w:cs="Arial"/>
          <w:sz w:val="20"/>
          <w:szCs w:val="20"/>
        </w:rPr>
        <w:t xml:space="preserve"> ……….</w:t>
      </w:r>
      <w:r>
        <w:rPr>
          <w:rFonts w:ascii="Arial" w:hAnsi="Arial" w:cs="Arial"/>
          <w:sz w:val="20"/>
          <w:szCs w:val="20"/>
        </w:rPr>
        <w:tab/>
      </w:r>
      <w:r w:rsidRPr="00A41D72">
        <w:rPr>
          <w:rFonts w:ascii="Arial" w:hAnsi="Arial" w:cs="Arial"/>
          <w:sz w:val="20"/>
          <w:szCs w:val="20"/>
        </w:rPr>
        <w:t>Kris Powell</w:t>
      </w:r>
      <w:r>
        <w:rPr>
          <w:rFonts w:ascii="Arial" w:hAnsi="Arial" w:cs="Arial"/>
          <w:sz w:val="20"/>
          <w:szCs w:val="20"/>
        </w:rPr>
        <w:t>,</w:t>
      </w:r>
      <w:r w:rsidR="00094FE4">
        <w:rPr>
          <w:rFonts w:ascii="Arial" w:hAnsi="Arial" w:cs="Arial"/>
          <w:sz w:val="20"/>
          <w:szCs w:val="20"/>
        </w:rPr>
        <w:t xml:space="preserve"> MSN</w:t>
      </w:r>
      <w:r w:rsidR="008D643B">
        <w:rPr>
          <w:rFonts w:ascii="Arial" w:hAnsi="Arial" w:cs="Arial"/>
          <w:sz w:val="20"/>
          <w:szCs w:val="20"/>
        </w:rPr>
        <w:t>, AP</w:t>
      </w:r>
      <w:r w:rsidRPr="00A41D72">
        <w:rPr>
          <w:rFonts w:ascii="Arial" w:hAnsi="Arial" w:cs="Arial"/>
          <w:sz w:val="20"/>
          <w:szCs w:val="20"/>
        </w:rPr>
        <w:t>RN</w:t>
      </w:r>
      <w:r w:rsidR="008D643B">
        <w:rPr>
          <w:rFonts w:ascii="Arial" w:hAnsi="Arial" w:cs="Arial"/>
          <w:sz w:val="20"/>
          <w:szCs w:val="20"/>
        </w:rPr>
        <w:t>-CNP, AGACNP</w:t>
      </w:r>
      <w:r w:rsidR="009619E3">
        <w:rPr>
          <w:rFonts w:ascii="Arial" w:hAnsi="Arial" w:cs="Arial"/>
          <w:sz w:val="20"/>
          <w:szCs w:val="20"/>
        </w:rPr>
        <w:t xml:space="preserve">-BC, </w:t>
      </w:r>
      <w:r>
        <w:rPr>
          <w:rFonts w:ascii="Arial" w:hAnsi="Arial" w:cs="Arial"/>
          <w:sz w:val="20"/>
          <w:szCs w:val="20"/>
        </w:rPr>
        <w:t>CEN</w:t>
      </w:r>
      <w:r w:rsidR="00F03C9A">
        <w:rPr>
          <w:rFonts w:ascii="Arial" w:hAnsi="Arial" w:cs="Arial"/>
          <w:sz w:val="20"/>
          <w:szCs w:val="20"/>
        </w:rPr>
        <w:t xml:space="preserve">, </w:t>
      </w:r>
      <w:r w:rsidRPr="00A41D72">
        <w:rPr>
          <w:rFonts w:ascii="Arial" w:hAnsi="Arial" w:cs="Arial"/>
          <w:sz w:val="20"/>
          <w:szCs w:val="20"/>
        </w:rPr>
        <w:t>NEA-BC</w:t>
      </w:r>
      <w:r>
        <w:rPr>
          <w:rFonts w:ascii="Arial" w:hAnsi="Arial" w:cs="Arial"/>
          <w:sz w:val="20"/>
          <w:szCs w:val="20"/>
        </w:rPr>
        <w:t xml:space="preserve">, </w:t>
      </w:r>
      <w:r w:rsidRPr="00A41D72">
        <w:rPr>
          <w:rFonts w:ascii="Arial" w:hAnsi="Arial" w:cs="Arial"/>
          <w:sz w:val="20"/>
          <w:szCs w:val="20"/>
        </w:rPr>
        <w:t>FAEN, Tarrant County Chapter</w:t>
      </w:r>
    </w:p>
    <w:p w14:paraId="5D7FB301" w14:textId="77777777" w:rsidR="003257C2" w:rsidRDefault="003257C2" w:rsidP="003257C2">
      <w:pPr>
        <w:pStyle w:val="NoSpacing"/>
        <w:rPr>
          <w:rFonts w:ascii="Arial Narrow" w:hAnsi="Arial Narrow"/>
        </w:rPr>
      </w:pPr>
    </w:p>
    <w:p w14:paraId="662F4D82" w14:textId="77777777" w:rsidR="00E758E3" w:rsidRPr="00801587" w:rsidRDefault="00E758E3" w:rsidP="00E758E3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aps/>
          <w:color w:val="713580"/>
          <w:sz w:val="21"/>
          <w:szCs w:val="21"/>
        </w:rPr>
      </w:pPr>
      <w:r w:rsidRPr="00801587">
        <w:rPr>
          <w:rFonts w:ascii="Arial" w:eastAsia="Times New Roman" w:hAnsi="Arial" w:cs="Arial"/>
          <w:b/>
          <w:bCs/>
          <w:caps/>
          <w:color w:val="713580"/>
          <w:sz w:val="21"/>
          <w:szCs w:val="21"/>
        </w:rPr>
        <w:t>ENA'S MISSION STATEMENT</w:t>
      </w:r>
    </w:p>
    <w:p w14:paraId="3FBD6E6F" w14:textId="124D3E17" w:rsidR="00E758E3" w:rsidRPr="00E758E3" w:rsidRDefault="00E758E3" w:rsidP="00E758E3">
      <w:pPr>
        <w:shd w:val="clear" w:color="auto" w:fill="FFFFFF"/>
        <w:tabs>
          <w:tab w:val="left" w:leader="dot" w:pos="4320"/>
        </w:tabs>
        <w:spacing w:after="150" w:line="300" w:lineRule="atLeast"/>
        <w:rPr>
          <w:rFonts w:ascii="Arial" w:hAnsi="Arial" w:cs="Arial"/>
          <w:sz w:val="28"/>
          <w:szCs w:val="20"/>
        </w:rPr>
      </w:pPr>
      <w:r w:rsidRPr="00801587">
        <w:rPr>
          <w:rFonts w:ascii="Arial" w:eastAsia="Times New Roman" w:hAnsi="Arial" w:cs="Arial"/>
          <w:sz w:val="18"/>
          <w:szCs w:val="18"/>
        </w:rPr>
        <w:t xml:space="preserve">The mission of the Emergency Nurses Association is to </w:t>
      </w:r>
      <w:r w:rsidR="00E16881">
        <w:rPr>
          <w:rFonts w:ascii="Arial" w:eastAsia="Times New Roman" w:hAnsi="Arial" w:cs="Arial"/>
          <w:sz w:val="18"/>
          <w:szCs w:val="18"/>
        </w:rPr>
        <w:t>advance</w:t>
      </w:r>
      <w:r w:rsidRPr="00801587">
        <w:rPr>
          <w:rFonts w:ascii="Arial" w:eastAsia="Times New Roman" w:hAnsi="Arial" w:cs="Arial"/>
          <w:sz w:val="18"/>
          <w:szCs w:val="18"/>
        </w:rPr>
        <w:t xml:space="preserve"> excellence in emergency nursing.</w:t>
      </w:r>
    </w:p>
    <w:p w14:paraId="61427BFA" w14:textId="77777777" w:rsidR="00215F79" w:rsidRPr="00215F79" w:rsidRDefault="00215F79" w:rsidP="00801587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aps/>
          <w:color w:val="713580"/>
          <w:sz w:val="14"/>
          <w:szCs w:val="21"/>
        </w:rPr>
      </w:pPr>
    </w:p>
    <w:p w14:paraId="4E9B15FD" w14:textId="77777777" w:rsidR="00215F79" w:rsidRPr="002B0FC2" w:rsidRDefault="00215F79" w:rsidP="00215F79">
      <w:pPr>
        <w:pStyle w:val="Title"/>
        <w:rPr>
          <w:rFonts w:ascii="Arial" w:hAnsi="Arial" w:cs="Arial"/>
          <w:color w:val="auto"/>
          <w:sz w:val="32"/>
        </w:rPr>
      </w:pPr>
      <w:r w:rsidRPr="002B0FC2">
        <w:rPr>
          <w:rFonts w:ascii="Arial" w:hAnsi="Arial" w:cs="Arial"/>
          <w:color w:val="auto"/>
          <w:sz w:val="32"/>
        </w:rPr>
        <w:t>AGENDA</w:t>
      </w:r>
    </w:p>
    <w:p w14:paraId="2EA76187" w14:textId="60F46CEA" w:rsidR="00215F79" w:rsidRPr="002B0FC2" w:rsidRDefault="005358AB" w:rsidP="71F5FFCA">
      <w:pPr>
        <w:pBdr>
          <w:bottom w:val="double" w:sz="4" w:space="1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uly </w:t>
      </w:r>
      <w:r w:rsidR="31A99CEC" w:rsidRPr="71F5FFCA">
        <w:rPr>
          <w:rFonts w:ascii="Arial" w:hAnsi="Arial" w:cs="Arial"/>
          <w:sz w:val="24"/>
          <w:szCs w:val="24"/>
        </w:rPr>
        <w:t>1</w:t>
      </w:r>
      <w:r w:rsidR="005D308B">
        <w:rPr>
          <w:rFonts w:ascii="Arial" w:hAnsi="Arial" w:cs="Arial"/>
          <w:sz w:val="24"/>
          <w:szCs w:val="24"/>
        </w:rPr>
        <w:t>3</w:t>
      </w:r>
      <w:r w:rsidR="7A0C8ABB" w:rsidRPr="71F5FFCA">
        <w:rPr>
          <w:rFonts w:ascii="Arial" w:hAnsi="Arial" w:cs="Arial"/>
          <w:sz w:val="24"/>
          <w:szCs w:val="24"/>
        </w:rPr>
        <w:t>, 202</w:t>
      </w:r>
      <w:r w:rsidR="005D308B">
        <w:rPr>
          <w:rFonts w:ascii="Arial" w:hAnsi="Arial" w:cs="Arial"/>
          <w:sz w:val="24"/>
          <w:szCs w:val="24"/>
        </w:rPr>
        <w:t>4</w:t>
      </w:r>
    </w:p>
    <w:p w14:paraId="665550FB" w14:textId="2037D8B5" w:rsidR="00801587" w:rsidRDefault="5E87919A" w:rsidP="00AA5C8A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71F5FFCA">
        <w:rPr>
          <w:rFonts w:ascii="Arial" w:hAnsi="Arial" w:cs="Arial"/>
          <w:sz w:val="20"/>
          <w:szCs w:val="20"/>
        </w:rPr>
        <w:t>Call to Order (</w:t>
      </w:r>
      <w:r w:rsidR="64E6A944" w:rsidRPr="71F5FFCA">
        <w:rPr>
          <w:rFonts w:ascii="Arial" w:hAnsi="Arial" w:cs="Arial"/>
          <w:sz w:val="20"/>
          <w:szCs w:val="20"/>
        </w:rPr>
        <w:t>Harris)</w:t>
      </w:r>
      <w:r w:rsidR="78909C01" w:rsidRPr="71F5FFCA">
        <w:rPr>
          <w:rFonts w:ascii="Arial" w:hAnsi="Arial" w:cs="Arial"/>
          <w:sz w:val="20"/>
          <w:szCs w:val="20"/>
        </w:rPr>
        <w:t xml:space="preserve"> </w:t>
      </w:r>
      <w:r w:rsidR="00801587">
        <w:tab/>
      </w:r>
      <w:r w:rsidR="00FD100C">
        <w:rPr>
          <w:rFonts w:ascii="Arial" w:hAnsi="Arial" w:cs="Arial"/>
          <w:sz w:val="20"/>
          <w:szCs w:val="20"/>
        </w:rPr>
        <w:t>30</w:t>
      </w:r>
      <w:r w:rsidR="131E2CEC" w:rsidRPr="71F5FFCA">
        <w:rPr>
          <w:rFonts w:ascii="Arial" w:hAnsi="Arial" w:cs="Arial"/>
          <w:sz w:val="20"/>
          <w:szCs w:val="20"/>
        </w:rPr>
        <w:t xml:space="preserve"> minutes</w:t>
      </w:r>
    </w:p>
    <w:p w14:paraId="1DDE8F31" w14:textId="78CCF21A" w:rsidR="005C7F6A" w:rsidRDefault="005C7F6A" w:rsidP="00215F7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elcome </w:t>
      </w:r>
    </w:p>
    <w:p w14:paraId="54C88AF9" w14:textId="3D90300D" w:rsidR="0046737F" w:rsidRDefault="00077033" w:rsidP="00077033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inute of silence and reflection</w:t>
      </w:r>
    </w:p>
    <w:p w14:paraId="0A0D5C05" w14:textId="60DB484A" w:rsidR="00AF7EBD" w:rsidRPr="00077033" w:rsidRDefault="00AF7EBD" w:rsidP="00077033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nflicts of Interest </w:t>
      </w:r>
      <w:r w:rsidR="004243AC">
        <w:rPr>
          <w:rFonts w:ascii="Arial" w:hAnsi="Arial" w:cs="Arial"/>
          <w:sz w:val="20"/>
          <w:szCs w:val="20"/>
        </w:rPr>
        <w:t>and Disclosures</w:t>
      </w:r>
    </w:p>
    <w:p w14:paraId="6B82A2A7" w14:textId="3C2974EC" w:rsidR="00801587" w:rsidRDefault="003F00CE" w:rsidP="00875780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 w:rsidRPr="00231DFB">
        <w:rPr>
          <w:rFonts w:ascii="Arial" w:hAnsi="Arial" w:cs="Arial"/>
          <w:sz w:val="20"/>
          <w:szCs w:val="20"/>
        </w:rPr>
        <w:t>Introductions</w:t>
      </w:r>
      <w:r w:rsidR="00A35D4C">
        <w:rPr>
          <w:rFonts w:ascii="Arial" w:hAnsi="Arial" w:cs="Arial"/>
          <w:sz w:val="20"/>
          <w:szCs w:val="20"/>
        </w:rPr>
        <w:t xml:space="preserve"> </w:t>
      </w:r>
      <w:r w:rsidR="00611105">
        <w:rPr>
          <w:rFonts w:ascii="Arial" w:hAnsi="Arial" w:cs="Arial"/>
          <w:sz w:val="20"/>
          <w:szCs w:val="20"/>
        </w:rPr>
        <w:t>(Harris</w:t>
      </w:r>
      <w:r w:rsidR="00A35D4C">
        <w:rPr>
          <w:rFonts w:ascii="Arial" w:hAnsi="Arial" w:cs="Arial"/>
          <w:sz w:val="20"/>
          <w:szCs w:val="20"/>
        </w:rPr>
        <w:t>)</w:t>
      </w:r>
    </w:p>
    <w:p w14:paraId="6E36BE1E" w14:textId="33946BF2" w:rsidR="00A35D4C" w:rsidRDefault="00425E17" w:rsidP="00A35D4C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st-Time</w:t>
      </w:r>
      <w:r w:rsidR="00A35D4C">
        <w:rPr>
          <w:rFonts w:ascii="Arial" w:hAnsi="Arial" w:cs="Arial"/>
          <w:sz w:val="20"/>
          <w:szCs w:val="20"/>
        </w:rPr>
        <w:t xml:space="preserve"> </w:t>
      </w:r>
      <w:r w:rsidR="0068154D">
        <w:rPr>
          <w:rFonts w:ascii="Arial" w:hAnsi="Arial" w:cs="Arial"/>
          <w:sz w:val="20"/>
          <w:szCs w:val="20"/>
        </w:rPr>
        <w:t xml:space="preserve">In-Person </w:t>
      </w:r>
      <w:r w:rsidR="00A35D4C">
        <w:rPr>
          <w:rFonts w:ascii="Arial" w:hAnsi="Arial" w:cs="Arial"/>
          <w:sz w:val="20"/>
          <w:szCs w:val="20"/>
        </w:rPr>
        <w:t>Attendees</w:t>
      </w:r>
      <w:r w:rsidR="0068154D">
        <w:rPr>
          <w:rFonts w:ascii="Arial" w:hAnsi="Arial" w:cs="Arial"/>
          <w:sz w:val="20"/>
          <w:szCs w:val="20"/>
        </w:rPr>
        <w:t xml:space="preserve"> </w:t>
      </w:r>
    </w:p>
    <w:p w14:paraId="70DE9BEF" w14:textId="628A77DC" w:rsidR="00611105" w:rsidRDefault="00425E17" w:rsidP="00A35D4C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st-Time</w:t>
      </w:r>
      <w:r w:rsidR="00611105">
        <w:rPr>
          <w:rFonts w:ascii="Arial" w:hAnsi="Arial" w:cs="Arial"/>
          <w:sz w:val="20"/>
          <w:szCs w:val="20"/>
        </w:rPr>
        <w:t xml:space="preserve"> Virtual Attendees</w:t>
      </w:r>
    </w:p>
    <w:p w14:paraId="3624338B" w14:textId="2C971943" w:rsidR="005C6BB9" w:rsidRDefault="00DC6187" w:rsidP="00A35D4C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ast ENA National Presidents </w:t>
      </w:r>
    </w:p>
    <w:p w14:paraId="0682E660" w14:textId="4BEB7262" w:rsidR="0068154D" w:rsidRDefault="0068154D" w:rsidP="00A35D4C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tional and Texas State Council Past Presidents </w:t>
      </w:r>
    </w:p>
    <w:p w14:paraId="5BC35953" w14:textId="1416CB73" w:rsidR="0068154D" w:rsidRDefault="0068154D" w:rsidP="00A35D4C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tional ENA Representatives </w:t>
      </w:r>
    </w:p>
    <w:p w14:paraId="08FF1644" w14:textId="23310491" w:rsidR="0068154D" w:rsidRDefault="0068154D" w:rsidP="00A35D4C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tional Committee Chairpersons/National Committee Members</w:t>
      </w:r>
    </w:p>
    <w:p w14:paraId="397AEA03" w14:textId="6288A6DB" w:rsidR="0068154D" w:rsidRDefault="0068154D" w:rsidP="00A35D4C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tional Award Recipients</w:t>
      </w:r>
    </w:p>
    <w:p w14:paraId="1A836346" w14:textId="41FD53ED" w:rsidR="0084705F" w:rsidRDefault="00F4543F" w:rsidP="00A35D4C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tional 20 under 40 awardee</w:t>
      </w:r>
    </w:p>
    <w:p w14:paraId="6F4E681A" w14:textId="3A33D157" w:rsidR="00236269" w:rsidRDefault="00A53094" w:rsidP="00A35D4C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Lantern Award Winners</w:t>
      </w:r>
    </w:p>
    <w:p w14:paraId="42FB15F9" w14:textId="3C8D716D" w:rsidR="0068154D" w:rsidRDefault="0068154D" w:rsidP="00A35D4C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AEN-Fellows in the Academy of Emergency Nursing </w:t>
      </w:r>
    </w:p>
    <w:p w14:paraId="28F5E5C1" w14:textId="696047AA" w:rsidR="00A35D4C" w:rsidRDefault="009E44C3" w:rsidP="00A35D4C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ertifications: </w:t>
      </w:r>
      <w:r w:rsidR="008F7F44">
        <w:rPr>
          <w:rFonts w:ascii="Arial" w:hAnsi="Arial" w:cs="Arial"/>
          <w:sz w:val="20"/>
          <w:szCs w:val="20"/>
        </w:rPr>
        <w:t xml:space="preserve">CBRN, </w:t>
      </w:r>
      <w:r>
        <w:rPr>
          <w:rFonts w:ascii="Arial" w:hAnsi="Arial" w:cs="Arial"/>
          <w:sz w:val="20"/>
          <w:szCs w:val="20"/>
        </w:rPr>
        <w:t>CFRN</w:t>
      </w:r>
      <w:r w:rsidR="00611105">
        <w:rPr>
          <w:rFonts w:ascii="Arial" w:hAnsi="Arial" w:cs="Arial"/>
          <w:sz w:val="20"/>
          <w:szCs w:val="20"/>
        </w:rPr>
        <w:t>, CTRN</w:t>
      </w:r>
      <w:r w:rsidR="0068154D">
        <w:rPr>
          <w:rFonts w:ascii="Arial" w:hAnsi="Arial" w:cs="Arial"/>
          <w:sz w:val="20"/>
          <w:szCs w:val="20"/>
        </w:rPr>
        <w:t>, CPEN, TCRN, CEN</w:t>
      </w:r>
      <w:r w:rsidR="001B1008">
        <w:rPr>
          <w:rFonts w:ascii="Arial" w:hAnsi="Arial" w:cs="Arial"/>
          <w:sz w:val="20"/>
          <w:szCs w:val="20"/>
        </w:rPr>
        <w:t xml:space="preserve">, </w:t>
      </w:r>
    </w:p>
    <w:p w14:paraId="43BE7F7E" w14:textId="505E52FD" w:rsidR="00FF0AAC" w:rsidRDefault="3C2BBC41" w:rsidP="00A35D4C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 w:rsidRPr="71F5FFCA">
        <w:rPr>
          <w:rFonts w:ascii="Arial" w:hAnsi="Arial" w:cs="Arial"/>
          <w:sz w:val="20"/>
          <w:szCs w:val="20"/>
        </w:rPr>
        <w:t>Active-Duty</w:t>
      </w:r>
      <w:r w:rsidR="76CEE3AB" w:rsidRPr="71F5FFCA">
        <w:rPr>
          <w:rFonts w:ascii="Arial" w:hAnsi="Arial" w:cs="Arial"/>
          <w:sz w:val="20"/>
          <w:szCs w:val="20"/>
        </w:rPr>
        <w:t xml:space="preserve"> </w:t>
      </w:r>
      <w:r w:rsidR="7CEADC99" w:rsidRPr="71F5FFCA">
        <w:rPr>
          <w:rFonts w:ascii="Arial" w:hAnsi="Arial" w:cs="Arial"/>
          <w:sz w:val="20"/>
          <w:szCs w:val="20"/>
        </w:rPr>
        <w:t>M</w:t>
      </w:r>
      <w:r w:rsidR="76CEE3AB" w:rsidRPr="71F5FFCA">
        <w:rPr>
          <w:rFonts w:ascii="Arial" w:hAnsi="Arial" w:cs="Arial"/>
          <w:sz w:val="20"/>
          <w:szCs w:val="20"/>
        </w:rPr>
        <w:t>ilitary and Veterans</w:t>
      </w:r>
    </w:p>
    <w:p w14:paraId="575EAE43" w14:textId="77777777" w:rsidR="008D00B8" w:rsidRDefault="008D00B8" w:rsidP="008D00B8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ursing Students</w:t>
      </w:r>
    </w:p>
    <w:p w14:paraId="7F4A382C" w14:textId="4350FE15" w:rsidR="00792898" w:rsidRPr="00005707" w:rsidRDefault="0068154D" w:rsidP="00005707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ther Celebrations (birthdays, promotions, other BOARD certifications, etc.)</w:t>
      </w:r>
    </w:p>
    <w:p w14:paraId="0DA6DDA7" w14:textId="1A00F099" w:rsidR="00A93E7E" w:rsidRPr="00231DFB" w:rsidRDefault="00A93E7E" w:rsidP="00875780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 w:rsidRPr="00231DFB">
        <w:rPr>
          <w:rFonts w:ascii="Arial" w:hAnsi="Arial" w:cs="Arial"/>
          <w:sz w:val="20"/>
          <w:szCs w:val="20"/>
        </w:rPr>
        <w:t>Approval of Minutes</w:t>
      </w:r>
      <w:r w:rsidR="00A35D4C">
        <w:rPr>
          <w:rFonts w:ascii="Arial" w:hAnsi="Arial" w:cs="Arial"/>
          <w:sz w:val="20"/>
          <w:szCs w:val="20"/>
        </w:rPr>
        <w:t>—</w:t>
      </w:r>
      <w:r w:rsidR="00A53094">
        <w:rPr>
          <w:rFonts w:ascii="Arial" w:hAnsi="Arial" w:cs="Arial"/>
          <w:b/>
          <w:bCs/>
          <w:sz w:val="20"/>
          <w:szCs w:val="20"/>
        </w:rPr>
        <w:t xml:space="preserve">April </w:t>
      </w:r>
      <w:r w:rsidR="00B21AA8">
        <w:rPr>
          <w:rFonts w:ascii="Arial" w:hAnsi="Arial" w:cs="Arial"/>
          <w:b/>
          <w:bCs/>
          <w:sz w:val="20"/>
          <w:szCs w:val="20"/>
        </w:rPr>
        <w:t>13,</w:t>
      </w:r>
      <w:r w:rsidR="00611105" w:rsidRPr="004D6F5E">
        <w:rPr>
          <w:rFonts w:ascii="Arial" w:hAnsi="Arial" w:cs="Arial"/>
          <w:b/>
          <w:bCs/>
          <w:sz w:val="20"/>
          <w:szCs w:val="20"/>
        </w:rPr>
        <w:t xml:space="preserve"> 202</w:t>
      </w:r>
      <w:r w:rsidR="00A53094">
        <w:rPr>
          <w:rFonts w:ascii="Arial" w:hAnsi="Arial" w:cs="Arial"/>
          <w:b/>
          <w:bCs/>
          <w:sz w:val="20"/>
          <w:szCs w:val="20"/>
        </w:rPr>
        <w:t>4</w:t>
      </w:r>
    </w:p>
    <w:p w14:paraId="300596CC" w14:textId="02792430" w:rsidR="00495692" w:rsidRDefault="00495692" w:rsidP="00D3439D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NA </w:t>
      </w:r>
      <w:r w:rsidR="00377649">
        <w:rPr>
          <w:rFonts w:ascii="Arial" w:hAnsi="Arial" w:cs="Arial"/>
          <w:sz w:val="20"/>
          <w:szCs w:val="20"/>
        </w:rPr>
        <w:t>board liaison</w:t>
      </w:r>
      <w:r>
        <w:rPr>
          <w:rFonts w:ascii="Arial" w:hAnsi="Arial" w:cs="Arial"/>
          <w:sz w:val="20"/>
          <w:szCs w:val="20"/>
        </w:rPr>
        <w:t xml:space="preserve"> report </w:t>
      </w:r>
    </w:p>
    <w:p w14:paraId="224FFC73" w14:textId="77777777" w:rsidR="00B21AA8" w:rsidRDefault="00495692" w:rsidP="00D3439D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A35201">
        <w:rPr>
          <w:rFonts w:ascii="Arial" w:hAnsi="Arial" w:cs="Arial"/>
          <w:sz w:val="20"/>
          <w:szCs w:val="20"/>
        </w:rPr>
        <w:t xml:space="preserve">exas College of Emergency Physicians </w:t>
      </w:r>
      <w:r w:rsidR="007966F0">
        <w:rPr>
          <w:rFonts w:ascii="Arial" w:hAnsi="Arial" w:cs="Arial"/>
          <w:sz w:val="20"/>
          <w:szCs w:val="20"/>
        </w:rPr>
        <w:t>(TCEP)</w:t>
      </w:r>
      <w:r>
        <w:rPr>
          <w:rFonts w:ascii="Arial" w:hAnsi="Arial" w:cs="Arial"/>
          <w:sz w:val="20"/>
          <w:szCs w:val="20"/>
        </w:rPr>
        <w:t xml:space="preserve"> briefing</w:t>
      </w:r>
    </w:p>
    <w:p w14:paraId="211A396B" w14:textId="631CEAB0" w:rsidR="00D5099C" w:rsidRDefault="007A3D47" w:rsidP="00D3439D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hawn Barnes – Social Needs collaborative </w:t>
      </w:r>
      <w:r w:rsidR="0047779C">
        <w:rPr>
          <w:rFonts w:ascii="Arial" w:hAnsi="Arial" w:cs="Arial"/>
          <w:sz w:val="20"/>
          <w:szCs w:val="20"/>
        </w:rPr>
        <w:t>report</w:t>
      </w:r>
    </w:p>
    <w:p w14:paraId="48DC8FE1" w14:textId="72A031E2" w:rsidR="00495692" w:rsidRDefault="00B21AA8" w:rsidP="00D3439D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option of Meeting Agenda</w:t>
      </w:r>
      <w:r w:rsidR="00495692">
        <w:rPr>
          <w:rFonts w:ascii="Arial" w:hAnsi="Arial" w:cs="Arial"/>
          <w:sz w:val="20"/>
          <w:szCs w:val="20"/>
        </w:rPr>
        <w:t xml:space="preserve"> </w:t>
      </w:r>
    </w:p>
    <w:p w14:paraId="54E5C820" w14:textId="662B0215" w:rsidR="00801587" w:rsidRDefault="00A35D4C" w:rsidP="003A2D25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oard Member</w:t>
      </w:r>
      <w:r w:rsidR="00801587" w:rsidRPr="00231DFB">
        <w:rPr>
          <w:rFonts w:ascii="Arial" w:hAnsi="Arial" w:cs="Arial"/>
          <w:sz w:val="20"/>
          <w:szCs w:val="20"/>
        </w:rPr>
        <w:t xml:space="preserve"> Report</w:t>
      </w:r>
      <w:r>
        <w:rPr>
          <w:rFonts w:ascii="Arial" w:hAnsi="Arial" w:cs="Arial"/>
          <w:sz w:val="20"/>
          <w:szCs w:val="20"/>
        </w:rPr>
        <w:t>s</w:t>
      </w:r>
      <w:r w:rsidR="00801587" w:rsidRPr="00231DFB">
        <w:rPr>
          <w:rFonts w:ascii="Arial" w:hAnsi="Arial" w:cs="Arial"/>
          <w:sz w:val="20"/>
          <w:szCs w:val="20"/>
        </w:rPr>
        <w:t xml:space="preserve"> (</w:t>
      </w:r>
      <w:r w:rsidR="00EC7A1A">
        <w:rPr>
          <w:rFonts w:ascii="Arial" w:hAnsi="Arial" w:cs="Arial"/>
          <w:sz w:val="20"/>
          <w:szCs w:val="20"/>
        </w:rPr>
        <w:t>4</w:t>
      </w:r>
      <w:r>
        <w:rPr>
          <w:rFonts w:ascii="Arial" w:hAnsi="Arial" w:cs="Arial"/>
          <w:sz w:val="20"/>
          <w:szCs w:val="20"/>
        </w:rPr>
        <w:t xml:space="preserve"> minutes </w:t>
      </w:r>
      <w:r w:rsidR="00C8378C">
        <w:rPr>
          <w:rFonts w:ascii="Arial" w:hAnsi="Arial" w:cs="Arial"/>
          <w:sz w:val="20"/>
          <w:szCs w:val="20"/>
        </w:rPr>
        <w:t>each</w:t>
      </w:r>
      <w:r w:rsidR="005B6A65">
        <w:rPr>
          <w:rFonts w:ascii="Arial" w:hAnsi="Arial" w:cs="Arial"/>
          <w:sz w:val="20"/>
          <w:szCs w:val="20"/>
        </w:rPr>
        <w:t xml:space="preserve"> for report </w:t>
      </w:r>
      <w:r w:rsidR="00686EB7">
        <w:rPr>
          <w:rFonts w:ascii="Arial" w:hAnsi="Arial" w:cs="Arial"/>
          <w:sz w:val="20"/>
          <w:szCs w:val="20"/>
        </w:rPr>
        <w:t>40</w:t>
      </w:r>
      <w:r w:rsidR="00281D70">
        <w:rPr>
          <w:rFonts w:ascii="Arial" w:hAnsi="Arial" w:cs="Arial"/>
          <w:sz w:val="20"/>
          <w:szCs w:val="20"/>
        </w:rPr>
        <w:t xml:space="preserve"> </w:t>
      </w:r>
      <w:r w:rsidR="00BD52E5" w:rsidRPr="00231DFB">
        <w:rPr>
          <w:rFonts w:ascii="Arial" w:hAnsi="Arial" w:cs="Arial"/>
          <w:sz w:val="20"/>
          <w:szCs w:val="20"/>
        </w:rPr>
        <w:t>minutes</w:t>
      </w:r>
      <w:r w:rsidR="00EC7A1A">
        <w:rPr>
          <w:rFonts w:ascii="Arial" w:hAnsi="Arial" w:cs="Arial"/>
          <w:sz w:val="20"/>
          <w:szCs w:val="20"/>
        </w:rPr>
        <w:t>)</w:t>
      </w:r>
    </w:p>
    <w:p w14:paraId="076CCA10" w14:textId="38816665" w:rsidR="00954F56" w:rsidRDefault="00954F56" w:rsidP="00A35D4C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rliamentarian (Powell)</w:t>
      </w:r>
    </w:p>
    <w:p w14:paraId="442E18F2" w14:textId="64140A28" w:rsidR="00A35D4C" w:rsidRDefault="00A35D4C" w:rsidP="00A35D4C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rector (</w:t>
      </w:r>
      <w:r w:rsidR="0030413B">
        <w:rPr>
          <w:rFonts w:ascii="Arial" w:hAnsi="Arial" w:cs="Arial"/>
          <w:sz w:val="20"/>
          <w:szCs w:val="20"/>
        </w:rPr>
        <w:t>Christian</w:t>
      </w:r>
      <w:r>
        <w:rPr>
          <w:rFonts w:ascii="Arial" w:hAnsi="Arial" w:cs="Arial"/>
          <w:sz w:val="20"/>
          <w:szCs w:val="20"/>
        </w:rPr>
        <w:t>)</w:t>
      </w:r>
      <w:r w:rsidR="00EB37A8">
        <w:rPr>
          <w:rFonts w:ascii="Arial" w:hAnsi="Arial" w:cs="Arial"/>
          <w:sz w:val="20"/>
          <w:szCs w:val="20"/>
        </w:rPr>
        <w:t xml:space="preserve"> </w:t>
      </w:r>
    </w:p>
    <w:p w14:paraId="328652E8" w14:textId="03146611" w:rsidR="00B1267C" w:rsidRPr="00CF43A5" w:rsidRDefault="00A35D4C" w:rsidP="00CF43A5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</w:t>
      </w:r>
      <w:r w:rsidR="00CF43A5">
        <w:rPr>
          <w:rFonts w:ascii="Arial" w:hAnsi="Arial" w:cs="Arial"/>
          <w:sz w:val="20"/>
          <w:szCs w:val="20"/>
        </w:rPr>
        <w:t>r</w:t>
      </w:r>
      <w:r>
        <w:rPr>
          <w:rFonts w:ascii="Arial" w:hAnsi="Arial" w:cs="Arial"/>
          <w:sz w:val="20"/>
          <w:szCs w:val="20"/>
        </w:rPr>
        <w:t>ector (</w:t>
      </w:r>
      <w:r w:rsidR="0030413B">
        <w:rPr>
          <w:rFonts w:ascii="Arial" w:hAnsi="Arial" w:cs="Arial"/>
          <w:sz w:val="20"/>
          <w:szCs w:val="20"/>
        </w:rPr>
        <w:t>Salinas</w:t>
      </w:r>
      <w:r>
        <w:rPr>
          <w:rFonts w:ascii="Arial" w:hAnsi="Arial" w:cs="Arial"/>
          <w:sz w:val="20"/>
          <w:szCs w:val="20"/>
        </w:rPr>
        <w:t>)</w:t>
      </w:r>
    </w:p>
    <w:p w14:paraId="09A523EE" w14:textId="714C4D6B" w:rsidR="00611105" w:rsidRDefault="00611105" w:rsidP="00A35D4C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rector (</w:t>
      </w:r>
      <w:r w:rsidR="0030413B">
        <w:rPr>
          <w:rFonts w:ascii="Arial" w:hAnsi="Arial" w:cs="Arial"/>
          <w:sz w:val="20"/>
          <w:szCs w:val="20"/>
        </w:rPr>
        <w:t>Edwards)</w:t>
      </w:r>
    </w:p>
    <w:p w14:paraId="3118806F" w14:textId="77777777" w:rsidR="00CF43A5" w:rsidRDefault="000E0AEF" w:rsidP="00CF43A5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rector (Garza)</w:t>
      </w:r>
    </w:p>
    <w:p w14:paraId="3E3216B1" w14:textId="6F8A8B8D" w:rsidR="007A2905" w:rsidRPr="00CF43A5" w:rsidRDefault="007A2905" w:rsidP="00CF43A5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CF43A5">
        <w:rPr>
          <w:rFonts w:ascii="Arial" w:hAnsi="Arial" w:cs="Arial"/>
          <w:sz w:val="20"/>
          <w:szCs w:val="20"/>
        </w:rPr>
        <w:t>Secretary (Willougby)</w:t>
      </w:r>
    </w:p>
    <w:p w14:paraId="1B5A0FDE" w14:textId="75944392" w:rsidR="00D35F70" w:rsidRDefault="00D35F70" w:rsidP="00A35D4C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reasurer-Elect (Craze)</w:t>
      </w:r>
    </w:p>
    <w:p w14:paraId="7F5A6F0F" w14:textId="3D5F1123" w:rsidR="00BE7021" w:rsidRDefault="00BE7021" w:rsidP="0048053F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st</w:t>
      </w:r>
      <w:r w:rsidR="00611105">
        <w:rPr>
          <w:rFonts w:ascii="Arial" w:hAnsi="Arial" w:cs="Arial"/>
          <w:sz w:val="20"/>
          <w:szCs w:val="20"/>
        </w:rPr>
        <w:t>-Pre</w:t>
      </w:r>
      <w:r>
        <w:rPr>
          <w:rFonts w:ascii="Arial" w:hAnsi="Arial" w:cs="Arial"/>
          <w:sz w:val="20"/>
          <w:szCs w:val="20"/>
        </w:rPr>
        <w:t>sident (</w:t>
      </w:r>
      <w:r w:rsidR="00611105">
        <w:rPr>
          <w:rFonts w:ascii="Arial" w:hAnsi="Arial" w:cs="Arial"/>
          <w:sz w:val="20"/>
          <w:szCs w:val="20"/>
        </w:rPr>
        <w:t>Moseley</w:t>
      </w:r>
      <w:r>
        <w:rPr>
          <w:rFonts w:ascii="Arial" w:hAnsi="Arial" w:cs="Arial"/>
          <w:sz w:val="20"/>
          <w:szCs w:val="20"/>
        </w:rPr>
        <w:t>)</w:t>
      </w:r>
    </w:p>
    <w:p w14:paraId="5EB784F8" w14:textId="0DA4BF5A" w:rsidR="00B6244D" w:rsidRDefault="00FF2E34" w:rsidP="0048053F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esident-Elect (Manor-Coombes)</w:t>
      </w:r>
    </w:p>
    <w:p w14:paraId="1BFA0A30" w14:textId="446C2396" w:rsidR="005D308B" w:rsidRDefault="0068154D" w:rsidP="005D308B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esident (Harris)</w:t>
      </w:r>
      <w:r w:rsidR="0076388E">
        <w:rPr>
          <w:rFonts w:ascii="Arial" w:hAnsi="Arial" w:cs="Arial"/>
          <w:sz w:val="20"/>
          <w:szCs w:val="20"/>
        </w:rPr>
        <w:t xml:space="preserve"> </w:t>
      </w:r>
    </w:p>
    <w:p w14:paraId="1B474A2E" w14:textId="5679AF20" w:rsidR="00FF2E34" w:rsidRDefault="00CE1627" w:rsidP="00BE7021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dress to Texas ENA General Assembly</w:t>
      </w:r>
      <w:r w:rsidR="00AB22A2">
        <w:rPr>
          <w:rFonts w:ascii="Arial" w:hAnsi="Arial" w:cs="Arial"/>
          <w:sz w:val="20"/>
          <w:szCs w:val="20"/>
        </w:rPr>
        <w:t>………………………………………….</w:t>
      </w:r>
      <w:r w:rsidR="00AD2277">
        <w:rPr>
          <w:rFonts w:ascii="Arial" w:hAnsi="Arial" w:cs="Arial"/>
          <w:sz w:val="20"/>
          <w:szCs w:val="20"/>
        </w:rPr>
        <w:t>10 minutes</w:t>
      </w:r>
    </w:p>
    <w:p w14:paraId="34EA04F5" w14:textId="31656E5A" w:rsidR="00640649" w:rsidRDefault="00640649" w:rsidP="00BE7021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oll call/Delegate count (Parliamentarian </w:t>
      </w:r>
      <w:r w:rsidR="00BC39D5">
        <w:rPr>
          <w:rFonts w:ascii="Arial" w:hAnsi="Arial" w:cs="Arial"/>
          <w:sz w:val="20"/>
          <w:szCs w:val="20"/>
        </w:rPr>
        <w:t>Powell) …</w:t>
      </w:r>
      <w:r w:rsidR="001C361E">
        <w:rPr>
          <w:rFonts w:ascii="Arial" w:hAnsi="Arial" w:cs="Arial"/>
          <w:sz w:val="20"/>
          <w:szCs w:val="20"/>
        </w:rPr>
        <w:t>………………………………</w:t>
      </w:r>
      <w:r w:rsidR="00B069C1">
        <w:rPr>
          <w:rFonts w:ascii="Arial" w:hAnsi="Arial" w:cs="Arial"/>
          <w:sz w:val="20"/>
          <w:szCs w:val="20"/>
        </w:rPr>
        <w:t>5</w:t>
      </w:r>
      <w:r w:rsidR="001C361E">
        <w:rPr>
          <w:rFonts w:ascii="Arial" w:hAnsi="Arial" w:cs="Arial"/>
          <w:sz w:val="20"/>
          <w:szCs w:val="20"/>
        </w:rPr>
        <w:t xml:space="preserve"> minutes </w:t>
      </w:r>
    </w:p>
    <w:p w14:paraId="25C04358" w14:textId="5A7B4F9B" w:rsidR="008578B3" w:rsidRDefault="006829A8" w:rsidP="006829A8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arliamentary Procedures </w:t>
      </w:r>
    </w:p>
    <w:p w14:paraId="4D294E5D" w14:textId="1039CC5F" w:rsidR="00BE7021" w:rsidRDefault="00BE7021" w:rsidP="00BE7021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hapter Reports (</w:t>
      </w:r>
      <w:r w:rsidR="009A603B">
        <w:rPr>
          <w:rFonts w:ascii="Arial" w:hAnsi="Arial" w:cs="Arial"/>
          <w:sz w:val="20"/>
          <w:szCs w:val="20"/>
        </w:rPr>
        <w:t>5</w:t>
      </w:r>
      <w:r>
        <w:rPr>
          <w:rFonts w:ascii="Arial" w:hAnsi="Arial" w:cs="Arial"/>
          <w:sz w:val="20"/>
          <w:szCs w:val="20"/>
        </w:rPr>
        <w:t xml:space="preserve"> minutes each)</w:t>
      </w:r>
      <w:r>
        <w:rPr>
          <w:rFonts w:ascii="Arial" w:hAnsi="Arial" w:cs="Arial"/>
          <w:sz w:val="20"/>
          <w:szCs w:val="20"/>
        </w:rPr>
        <w:tab/>
      </w:r>
      <w:proofErr w:type="gramStart"/>
      <w:r w:rsidR="00BC0AB9">
        <w:rPr>
          <w:rFonts w:ascii="Arial" w:hAnsi="Arial" w:cs="Arial"/>
          <w:sz w:val="20"/>
          <w:szCs w:val="20"/>
        </w:rPr>
        <w:t>…..</w:t>
      </w:r>
      <w:proofErr w:type="gramEnd"/>
      <w:r w:rsidR="005D308B">
        <w:rPr>
          <w:rFonts w:ascii="Arial" w:hAnsi="Arial" w:cs="Arial"/>
          <w:sz w:val="20"/>
          <w:szCs w:val="20"/>
        </w:rPr>
        <w:t xml:space="preserve"> </w:t>
      </w:r>
      <w:r w:rsidR="0054337F">
        <w:rPr>
          <w:rFonts w:ascii="Arial" w:hAnsi="Arial" w:cs="Arial"/>
          <w:sz w:val="20"/>
          <w:szCs w:val="20"/>
        </w:rPr>
        <w:t>90</w:t>
      </w:r>
      <w:r>
        <w:rPr>
          <w:rFonts w:ascii="Arial" w:hAnsi="Arial" w:cs="Arial"/>
          <w:sz w:val="20"/>
          <w:szCs w:val="20"/>
        </w:rPr>
        <w:t xml:space="preserve"> minutes</w:t>
      </w:r>
    </w:p>
    <w:p w14:paraId="15A584B3" w14:textId="179E33B3" w:rsidR="00611105" w:rsidRPr="00611105" w:rsidRDefault="00611105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t>Austin, 329 (</w:t>
      </w:r>
      <w:r w:rsidR="0063180E">
        <w:rPr>
          <w:rFonts w:ascii="Arial" w:hAnsi="Arial" w:cs="Arial"/>
          <w:sz w:val="20"/>
          <w:szCs w:val="20"/>
        </w:rPr>
        <w:t>Price</w:t>
      </w:r>
      <w:r w:rsidRPr="00611105">
        <w:rPr>
          <w:rFonts w:ascii="Arial" w:hAnsi="Arial" w:cs="Arial"/>
          <w:sz w:val="20"/>
          <w:szCs w:val="20"/>
        </w:rPr>
        <w:t>)</w:t>
      </w:r>
    </w:p>
    <w:p w14:paraId="09E08406" w14:textId="5D334CE8" w:rsidR="00611105" w:rsidRDefault="00611105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t>Brazos Valley, 500 (</w:t>
      </w:r>
      <w:r w:rsidR="0063180E">
        <w:rPr>
          <w:rFonts w:ascii="Arial" w:hAnsi="Arial" w:cs="Arial"/>
          <w:sz w:val="20"/>
          <w:szCs w:val="20"/>
        </w:rPr>
        <w:t>Huebner</w:t>
      </w:r>
      <w:r w:rsidRPr="00611105">
        <w:rPr>
          <w:rFonts w:ascii="Arial" w:hAnsi="Arial" w:cs="Arial"/>
          <w:sz w:val="20"/>
          <w:szCs w:val="20"/>
        </w:rPr>
        <w:t>)</w:t>
      </w:r>
    </w:p>
    <w:p w14:paraId="0535881D" w14:textId="32F1D150" w:rsidR="00611105" w:rsidRPr="00611105" w:rsidRDefault="00611105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t>Central Texas, 450 (</w:t>
      </w:r>
      <w:r w:rsidR="0063180E">
        <w:rPr>
          <w:rFonts w:ascii="Arial" w:hAnsi="Arial" w:cs="Arial"/>
          <w:sz w:val="20"/>
          <w:szCs w:val="20"/>
        </w:rPr>
        <w:t>Richardson</w:t>
      </w:r>
      <w:r w:rsidRPr="00611105">
        <w:rPr>
          <w:rFonts w:ascii="Arial" w:hAnsi="Arial" w:cs="Arial"/>
          <w:sz w:val="20"/>
          <w:szCs w:val="20"/>
        </w:rPr>
        <w:t>)</w:t>
      </w:r>
    </w:p>
    <w:p w14:paraId="71B38145" w14:textId="24A4DEF0" w:rsidR="00611105" w:rsidRPr="00611105" w:rsidRDefault="00611105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t>Coastal Bend, 274 (</w:t>
      </w:r>
      <w:r w:rsidR="0063180E">
        <w:rPr>
          <w:rFonts w:ascii="Arial" w:hAnsi="Arial" w:cs="Arial"/>
          <w:sz w:val="20"/>
          <w:szCs w:val="20"/>
        </w:rPr>
        <w:t>??</w:t>
      </w:r>
      <w:r w:rsidRPr="00611105">
        <w:rPr>
          <w:rFonts w:ascii="Arial" w:hAnsi="Arial" w:cs="Arial"/>
          <w:sz w:val="20"/>
          <w:szCs w:val="20"/>
        </w:rPr>
        <w:t>)</w:t>
      </w:r>
    </w:p>
    <w:p w14:paraId="0E7331E0" w14:textId="4FC72997" w:rsidR="00611105" w:rsidRPr="00611105" w:rsidRDefault="00611105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t>Dallas County, 190 (</w:t>
      </w:r>
      <w:r w:rsidR="0063180E">
        <w:rPr>
          <w:rFonts w:ascii="Arial" w:hAnsi="Arial" w:cs="Arial"/>
          <w:sz w:val="20"/>
          <w:szCs w:val="20"/>
        </w:rPr>
        <w:t>Tucker</w:t>
      </w:r>
      <w:r w:rsidRPr="00611105">
        <w:rPr>
          <w:rFonts w:ascii="Arial" w:hAnsi="Arial" w:cs="Arial"/>
          <w:sz w:val="20"/>
          <w:szCs w:val="20"/>
        </w:rPr>
        <w:t>)</w:t>
      </w:r>
    </w:p>
    <w:p w14:paraId="744D10F3" w14:textId="2B590ABC" w:rsidR="00611105" w:rsidRDefault="00611105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t>East Texas, 296, (</w:t>
      </w:r>
      <w:r w:rsidR="00903386">
        <w:rPr>
          <w:rFonts w:ascii="Arial" w:hAnsi="Arial" w:cs="Arial"/>
          <w:sz w:val="20"/>
          <w:szCs w:val="20"/>
        </w:rPr>
        <w:t>Murry</w:t>
      </w:r>
      <w:r w:rsidRPr="00611105">
        <w:rPr>
          <w:rFonts w:ascii="Arial" w:hAnsi="Arial" w:cs="Arial"/>
          <w:sz w:val="20"/>
          <w:szCs w:val="20"/>
        </w:rPr>
        <w:t>)</w:t>
      </w:r>
    </w:p>
    <w:p w14:paraId="15A0BADB" w14:textId="4D7BB00D" w:rsidR="00611105" w:rsidRDefault="00611105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lastRenderedPageBreak/>
        <w:t>El Paso, 367 (</w:t>
      </w:r>
      <w:r w:rsidR="0063180E">
        <w:rPr>
          <w:rFonts w:ascii="Arial" w:hAnsi="Arial" w:cs="Arial"/>
          <w:sz w:val="20"/>
          <w:szCs w:val="20"/>
        </w:rPr>
        <w:t>McFarlane</w:t>
      </w:r>
      <w:r w:rsidRPr="00611105">
        <w:rPr>
          <w:rFonts w:ascii="Arial" w:hAnsi="Arial" w:cs="Arial"/>
          <w:sz w:val="20"/>
          <w:szCs w:val="20"/>
        </w:rPr>
        <w:t>)</w:t>
      </w:r>
    </w:p>
    <w:p w14:paraId="4B902B6B" w14:textId="4AC7DDE0" w:rsidR="00611105" w:rsidRDefault="00611105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E04DE3">
        <w:rPr>
          <w:rFonts w:ascii="Arial" w:hAnsi="Arial" w:cs="Arial"/>
          <w:sz w:val="20"/>
          <w:szCs w:val="20"/>
        </w:rPr>
        <w:t>Golden Triangle, 335 (</w:t>
      </w:r>
      <w:r w:rsidR="0063180E">
        <w:rPr>
          <w:rFonts w:ascii="Arial" w:hAnsi="Arial" w:cs="Arial"/>
          <w:sz w:val="20"/>
          <w:szCs w:val="20"/>
        </w:rPr>
        <w:t>Dantin</w:t>
      </w:r>
      <w:r w:rsidRPr="00E04DE3">
        <w:rPr>
          <w:rFonts w:ascii="Arial" w:hAnsi="Arial" w:cs="Arial"/>
          <w:sz w:val="20"/>
          <w:szCs w:val="20"/>
        </w:rPr>
        <w:t>)</w:t>
      </w:r>
    </w:p>
    <w:p w14:paraId="4517BBD7" w14:textId="28043EF7" w:rsidR="00E04DE3" w:rsidRDefault="00E04DE3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ulf Coast, 435 (</w:t>
      </w:r>
      <w:r w:rsidR="0063180E">
        <w:rPr>
          <w:rFonts w:ascii="Arial" w:hAnsi="Arial" w:cs="Arial"/>
          <w:sz w:val="20"/>
          <w:szCs w:val="20"/>
        </w:rPr>
        <w:t>Trevino</w:t>
      </w:r>
      <w:r>
        <w:rPr>
          <w:rFonts w:ascii="Arial" w:hAnsi="Arial" w:cs="Arial"/>
          <w:sz w:val="20"/>
          <w:szCs w:val="20"/>
        </w:rPr>
        <w:t>)</w:t>
      </w:r>
    </w:p>
    <w:p w14:paraId="7663B29C" w14:textId="6CAF94E8" w:rsidR="00903386" w:rsidRPr="00903386" w:rsidRDefault="00903386" w:rsidP="00903386">
      <w:pPr>
        <w:pStyle w:val="ListParagraph"/>
        <w:tabs>
          <w:tab w:val="right" w:leader="dot" w:pos="8640"/>
        </w:tabs>
        <w:spacing w:line="360" w:lineRule="auto"/>
        <w:ind w:left="1440"/>
        <w:jc w:val="center"/>
        <w:rPr>
          <w:rFonts w:ascii="Arial" w:hAnsi="Arial" w:cs="Arial"/>
          <w:b/>
          <w:bCs/>
          <w:sz w:val="20"/>
          <w:szCs w:val="20"/>
        </w:rPr>
      </w:pPr>
      <w:r w:rsidRPr="00903386">
        <w:rPr>
          <w:rFonts w:ascii="Arial" w:hAnsi="Arial" w:cs="Arial"/>
          <w:b/>
          <w:bCs/>
          <w:sz w:val="20"/>
          <w:szCs w:val="20"/>
        </w:rPr>
        <w:t xml:space="preserve">Break </w:t>
      </w:r>
      <w:r>
        <w:rPr>
          <w:rFonts w:ascii="Arial" w:hAnsi="Arial" w:cs="Arial"/>
          <w:b/>
          <w:bCs/>
          <w:sz w:val="20"/>
          <w:szCs w:val="20"/>
        </w:rPr>
        <w:t>(</w:t>
      </w:r>
      <w:r w:rsidRPr="00903386">
        <w:rPr>
          <w:rFonts w:ascii="Arial" w:hAnsi="Arial" w:cs="Arial"/>
          <w:b/>
          <w:bCs/>
          <w:sz w:val="20"/>
          <w:szCs w:val="20"/>
        </w:rPr>
        <w:t>10 minutes</w:t>
      </w:r>
      <w:r>
        <w:rPr>
          <w:rFonts w:ascii="Arial" w:hAnsi="Arial" w:cs="Arial"/>
          <w:b/>
          <w:bCs/>
          <w:sz w:val="20"/>
          <w:szCs w:val="20"/>
        </w:rPr>
        <w:t>)</w:t>
      </w:r>
    </w:p>
    <w:p w14:paraId="18C0E22B" w14:textId="6BA64B4E" w:rsidR="00611105" w:rsidRPr="00E04DE3" w:rsidRDefault="00611105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E04DE3">
        <w:rPr>
          <w:rFonts w:ascii="Arial" w:hAnsi="Arial" w:cs="Arial"/>
          <w:sz w:val="20"/>
          <w:szCs w:val="20"/>
        </w:rPr>
        <w:t>Hi</w:t>
      </w:r>
      <w:r w:rsidR="00EA5016">
        <w:rPr>
          <w:rFonts w:ascii="Arial" w:hAnsi="Arial" w:cs="Arial"/>
          <w:sz w:val="20"/>
          <w:szCs w:val="20"/>
        </w:rPr>
        <w:t>-</w:t>
      </w:r>
      <w:r w:rsidRPr="00E04DE3">
        <w:rPr>
          <w:rFonts w:ascii="Arial" w:hAnsi="Arial" w:cs="Arial"/>
          <w:sz w:val="20"/>
          <w:szCs w:val="20"/>
        </w:rPr>
        <w:t>Plains, 194 (</w:t>
      </w:r>
      <w:r w:rsidR="0063180E">
        <w:rPr>
          <w:rFonts w:ascii="Arial" w:hAnsi="Arial" w:cs="Arial"/>
          <w:sz w:val="20"/>
          <w:szCs w:val="20"/>
        </w:rPr>
        <w:t>Stewart</w:t>
      </w:r>
      <w:r w:rsidRPr="00E04DE3">
        <w:rPr>
          <w:rFonts w:ascii="Arial" w:hAnsi="Arial" w:cs="Arial"/>
          <w:sz w:val="20"/>
          <w:szCs w:val="20"/>
        </w:rPr>
        <w:t>)</w:t>
      </w:r>
    </w:p>
    <w:p w14:paraId="3AB1532E" w14:textId="4132BD06" w:rsidR="00611105" w:rsidRPr="00611105" w:rsidRDefault="00611105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t>Houston, 195 (</w:t>
      </w:r>
      <w:r w:rsidR="0063180E">
        <w:rPr>
          <w:rFonts w:ascii="Arial" w:hAnsi="Arial" w:cs="Arial"/>
          <w:sz w:val="20"/>
          <w:szCs w:val="20"/>
        </w:rPr>
        <w:t>Owen</w:t>
      </w:r>
      <w:r w:rsidRPr="00611105">
        <w:rPr>
          <w:rFonts w:ascii="Arial" w:hAnsi="Arial" w:cs="Arial"/>
          <w:sz w:val="20"/>
          <w:szCs w:val="20"/>
        </w:rPr>
        <w:t>)</w:t>
      </w:r>
    </w:p>
    <w:p w14:paraId="3FD0D118" w14:textId="164D20DB" w:rsidR="00611105" w:rsidRDefault="00611105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t>North Texas, 374 (</w:t>
      </w:r>
      <w:r w:rsidR="0063180E">
        <w:rPr>
          <w:rFonts w:ascii="Arial" w:hAnsi="Arial" w:cs="Arial"/>
          <w:sz w:val="20"/>
          <w:szCs w:val="20"/>
        </w:rPr>
        <w:t>Sharp</w:t>
      </w:r>
      <w:r w:rsidR="00984560">
        <w:rPr>
          <w:rFonts w:ascii="Arial" w:hAnsi="Arial" w:cs="Arial"/>
          <w:sz w:val="20"/>
          <w:szCs w:val="20"/>
        </w:rPr>
        <w:t>)</w:t>
      </w:r>
    </w:p>
    <w:p w14:paraId="7DB9AD5B" w14:textId="6CA2C7D9" w:rsidR="00E04DE3" w:rsidRPr="00611105" w:rsidRDefault="00E04DE3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t>Rio Bravo Chachalaca, 438 (</w:t>
      </w:r>
      <w:r w:rsidR="0063180E">
        <w:rPr>
          <w:rFonts w:ascii="Arial" w:hAnsi="Arial" w:cs="Arial"/>
          <w:sz w:val="20"/>
          <w:szCs w:val="20"/>
        </w:rPr>
        <w:t>Volcy</w:t>
      </w:r>
      <w:r w:rsidRPr="00611105">
        <w:rPr>
          <w:rFonts w:ascii="Arial" w:hAnsi="Arial" w:cs="Arial"/>
          <w:sz w:val="20"/>
          <w:szCs w:val="20"/>
        </w:rPr>
        <w:t>)</w:t>
      </w:r>
    </w:p>
    <w:p w14:paraId="573C71FF" w14:textId="51A29807" w:rsidR="00E04DE3" w:rsidRPr="00611105" w:rsidRDefault="00E04DE3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t>San Antonio, 197 (</w:t>
      </w:r>
      <w:r w:rsidR="0063180E">
        <w:rPr>
          <w:rFonts w:ascii="Arial" w:hAnsi="Arial" w:cs="Arial"/>
          <w:sz w:val="20"/>
          <w:szCs w:val="20"/>
        </w:rPr>
        <w:t>Baldwin</w:t>
      </w:r>
      <w:r w:rsidRPr="00611105">
        <w:rPr>
          <w:rFonts w:ascii="Arial" w:hAnsi="Arial" w:cs="Arial"/>
          <w:sz w:val="20"/>
          <w:szCs w:val="20"/>
        </w:rPr>
        <w:t>)</w:t>
      </w:r>
    </w:p>
    <w:p w14:paraId="44EE19E1" w14:textId="539E3C85" w:rsidR="00E04DE3" w:rsidRPr="00611105" w:rsidRDefault="00E04DE3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t>Staked Plains, 317 (</w:t>
      </w:r>
      <w:r w:rsidR="0063180E">
        <w:rPr>
          <w:rFonts w:ascii="Arial" w:hAnsi="Arial" w:cs="Arial"/>
          <w:sz w:val="20"/>
          <w:szCs w:val="20"/>
        </w:rPr>
        <w:t>Crowley</w:t>
      </w:r>
      <w:r w:rsidRPr="00611105">
        <w:rPr>
          <w:rFonts w:ascii="Arial" w:hAnsi="Arial" w:cs="Arial"/>
          <w:sz w:val="20"/>
          <w:szCs w:val="20"/>
        </w:rPr>
        <w:t>)</w:t>
      </w:r>
    </w:p>
    <w:p w14:paraId="7D63A932" w14:textId="5D784516" w:rsidR="00E04DE3" w:rsidRPr="00611105" w:rsidRDefault="00E04DE3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t>Tarrant County, 199 (</w:t>
      </w:r>
      <w:r w:rsidR="0063180E">
        <w:rPr>
          <w:rFonts w:ascii="Arial" w:hAnsi="Arial" w:cs="Arial"/>
          <w:sz w:val="20"/>
          <w:szCs w:val="20"/>
        </w:rPr>
        <w:t>Powell</w:t>
      </w:r>
      <w:r w:rsidRPr="00611105">
        <w:rPr>
          <w:rFonts w:ascii="Arial" w:hAnsi="Arial" w:cs="Arial"/>
          <w:sz w:val="20"/>
          <w:szCs w:val="20"/>
        </w:rPr>
        <w:t>)</w:t>
      </w:r>
    </w:p>
    <w:p w14:paraId="735EE8E9" w14:textId="1364B5F2" w:rsidR="00E04DE3" w:rsidRPr="00611105" w:rsidRDefault="00E04DE3" w:rsidP="00E04DE3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t>Texas 10-59, 457 (</w:t>
      </w:r>
      <w:r w:rsidR="0063180E">
        <w:rPr>
          <w:rFonts w:ascii="Arial" w:hAnsi="Arial" w:cs="Arial"/>
          <w:sz w:val="20"/>
          <w:szCs w:val="20"/>
        </w:rPr>
        <w:t>Rush</w:t>
      </w:r>
      <w:r w:rsidRPr="00611105">
        <w:rPr>
          <w:rFonts w:ascii="Arial" w:hAnsi="Arial" w:cs="Arial"/>
          <w:sz w:val="20"/>
          <w:szCs w:val="20"/>
        </w:rPr>
        <w:t>)</w:t>
      </w:r>
    </w:p>
    <w:p w14:paraId="67DC5601" w14:textId="4E3E67D1" w:rsidR="00F329B6" w:rsidRPr="005D308B" w:rsidRDefault="00E04DE3" w:rsidP="005D308B">
      <w:pPr>
        <w:pStyle w:val="ListParagraph"/>
        <w:numPr>
          <w:ilvl w:val="1"/>
          <w:numId w:val="10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11105">
        <w:rPr>
          <w:rFonts w:ascii="Arial" w:hAnsi="Arial" w:cs="Arial"/>
          <w:sz w:val="20"/>
          <w:szCs w:val="20"/>
        </w:rPr>
        <w:t>West Texas, 277 (</w:t>
      </w:r>
      <w:r w:rsidR="0063180E">
        <w:rPr>
          <w:rFonts w:ascii="Arial" w:hAnsi="Arial" w:cs="Arial"/>
          <w:sz w:val="20"/>
          <w:szCs w:val="20"/>
        </w:rPr>
        <w:t>Snead)</w:t>
      </w:r>
    </w:p>
    <w:p w14:paraId="61F1293F" w14:textId="5FF907A3" w:rsidR="00CF4B0A" w:rsidRPr="00EA3A3C" w:rsidRDefault="00CF4B0A" w:rsidP="00EA3A3C">
      <w:pPr>
        <w:pStyle w:val="ListParagraph"/>
        <w:tabs>
          <w:tab w:val="right" w:leader="dot" w:pos="8640"/>
        </w:tabs>
        <w:spacing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EA3A3C">
        <w:rPr>
          <w:rFonts w:ascii="Arial" w:hAnsi="Arial" w:cs="Arial"/>
          <w:b/>
          <w:bCs/>
          <w:sz w:val="20"/>
          <w:szCs w:val="20"/>
        </w:rPr>
        <w:t>Break</w:t>
      </w:r>
      <w:r w:rsidR="00EA3A3C">
        <w:rPr>
          <w:rFonts w:ascii="Arial" w:hAnsi="Arial" w:cs="Arial"/>
          <w:b/>
          <w:bCs/>
          <w:sz w:val="20"/>
          <w:szCs w:val="20"/>
        </w:rPr>
        <w:t xml:space="preserve"> (10 minutes)</w:t>
      </w:r>
    </w:p>
    <w:p w14:paraId="7B8C35BE" w14:textId="3B179D9A" w:rsidR="005D308B" w:rsidRDefault="005D308B" w:rsidP="00CF4B0A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reasurer’s Report </w:t>
      </w:r>
      <w:r w:rsidR="00982FF7">
        <w:rPr>
          <w:rFonts w:ascii="Arial" w:hAnsi="Arial" w:cs="Arial"/>
          <w:sz w:val="20"/>
          <w:szCs w:val="20"/>
        </w:rPr>
        <w:t>(</w:t>
      </w:r>
      <w:r w:rsidR="00903386">
        <w:rPr>
          <w:rFonts w:ascii="Arial" w:hAnsi="Arial" w:cs="Arial"/>
          <w:sz w:val="20"/>
          <w:szCs w:val="20"/>
        </w:rPr>
        <w:t>The Treasurer’s Team)</w:t>
      </w:r>
      <w:r w:rsidR="004D0D15">
        <w:rPr>
          <w:rFonts w:ascii="Arial" w:hAnsi="Arial" w:cs="Arial"/>
          <w:sz w:val="20"/>
          <w:szCs w:val="20"/>
        </w:rPr>
        <w:t xml:space="preserve"> …</w:t>
      </w:r>
      <w:r w:rsidR="008902DD">
        <w:rPr>
          <w:rFonts w:ascii="Arial" w:hAnsi="Arial" w:cs="Arial"/>
          <w:sz w:val="20"/>
          <w:szCs w:val="20"/>
        </w:rPr>
        <w:t>……………</w:t>
      </w:r>
      <w:r w:rsidR="004D0D15">
        <w:rPr>
          <w:rFonts w:ascii="Arial" w:hAnsi="Arial" w:cs="Arial"/>
          <w:sz w:val="20"/>
          <w:szCs w:val="20"/>
        </w:rPr>
        <w:t>……………...</w:t>
      </w:r>
      <w:r>
        <w:rPr>
          <w:rFonts w:ascii="Arial" w:hAnsi="Arial" w:cs="Arial"/>
          <w:sz w:val="20"/>
          <w:szCs w:val="20"/>
        </w:rPr>
        <w:t>…</w:t>
      </w:r>
      <w:r w:rsidR="004C2861">
        <w:rPr>
          <w:rFonts w:ascii="Arial" w:hAnsi="Arial" w:cs="Arial"/>
          <w:sz w:val="20"/>
          <w:szCs w:val="20"/>
        </w:rPr>
        <w:t>20</w:t>
      </w:r>
      <w:r>
        <w:rPr>
          <w:rFonts w:ascii="Arial" w:hAnsi="Arial" w:cs="Arial"/>
          <w:sz w:val="20"/>
          <w:szCs w:val="20"/>
        </w:rPr>
        <w:t xml:space="preserve"> minutes</w:t>
      </w:r>
    </w:p>
    <w:p w14:paraId="622D3E88" w14:textId="461C327A" w:rsidR="005E7916" w:rsidRPr="005E7916" w:rsidRDefault="005E7916" w:rsidP="005E7916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ate Council Meetings Update (Christian) ………………………</w:t>
      </w:r>
      <w:r w:rsidR="009F532B">
        <w:rPr>
          <w:rFonts w:ascii="Arial" w:hAnsi="Arial" w:cs="Arial"/>
          <w:sz w:val="20"/>
          <w:szCs w:val="20"/>
        </w:rPr>
        <w:t>…………………</w:t>
      </w:r>
      <w:r>
        <w:rPr>
          <w:rFonts w:ascii="Arial" w:hAnsi="Arial" w:cs="Arial"/>
          <w:sz w:val="20"/>
          <w:szCs w:val="20"/>
        </w:rPr>
        <w:t>10 minutes</w:t>
      </w:r>
    </w:p>
    <w:p w14:paraId="3718EDF8" w14:textId="5AC4E41F" w:rsidR="005D308B" w:rsidRPr="001E4485" w:rsidRDefault="00C57294" w:rsidP="005D308B">
      <w:pPr>
        <w:pStyle w:val="ListParagraph"/>
        <w:tabs>
          <w:tab w:val="right" w:leader="dot" w:pos="8640"/>
        </w:tabs>
        <w:spacing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Estimated time </w:t>
      </w:r>
      <w:r w:rsidR="008902DD">
        <w:rPr>
          <w:rFonts w:ascii="Arial" w:hAnsi="Arial" w:cs="Arial"/>
          <w:b/>
          <w:bCs/>
          <w:sz w:val="20"/>
          <w:szCs w:val="20"/>
        </w:rPr>
        <w:t xml:space="preserve">1130-1230 </w:t>
      </w:r>
      <w:r w:rsidR="005D308B" w:rsidRPr="001E4485">
        <w:rPr>
          <w:rFonts w:ascii="Arial" w:hAnsi="Arial" w:cs="Arial"/>
          <w:b/>
          <w:bCs/>
          <w:sz w:val="20"/>
          <w:szCs w:val="20"/>
        </w:rPr>
        <w:t>LUNCH</w:t>
      </w:r>
      <w:r w:rsidR="001E4485">
        <w:rPr>
          <w:rFonts w:ascii="Arial" w:hAnsi="Arial" w:cs="Arial"/>
          <w:b/>
          <w:bCs/>
          <w:sz w:val="20"/>
          <w:szCs w:val="20"/>
        </w:rPr>
        <w:t xml:space="preserve"> (60 minutes)</w:t>
      </w:r>
    </w:p>
    <w:p w14:paraId="7C47AA63" w14:textId="0D6DA27E" w:rsidR="00EA55AF" w:rsidRPr="001E06FD" w:rsidRDefault="00EA55AF" w:rsidP="001E06FD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oll call/Delegate count (Parliamentarian </w:t>
      </w:r>
      <w:r w:rsidR="00377649">
        <w:rPr>
          <w:rFonts w:ascii="Arial" w:hAnsi="Arial" w:cs="Arial"/>
          <w:sz w:val="20"/>
          <w:szCs w:val="20"/>
        </w:rPr>
        <w:t>Powell) …</w:t>
      </w:r>
      <w:r>
        <w:rPr>
          <w:rFonts w:ascii="Arial" w:hAnsi="Arial" w:cs="Arial"/>
          <w:sz w:val="20"/>
          <w:szCs w:val="20"/>
        </w:rPr>
        <w:t>………………………………</w:t>
      </w:r>
      <w:r w:rsidR="001E06FD">
        <w:rPr>
          <w:rFonts w:ascii="Arial" w:hAnsi="Arial" w:cs="Arial"/>
          <w:sz w:val="20"/>
          <w:szCs w:val="20"/>
        </w:rPr>
        <w:t>..</w:t>
      </w:r>
      <w:r>
        <w:rPr>
          <w:rFonts w:ascii="Arial" w:hAnsi="Arial" w:cs="Arial"/>
          <w:sz w:val="20"/>
          <w:szCs w:val="20"/>
        </w:rPr>
        <w:t xml:space="preserve">3 minutes </w:t>
      </w:r>
    </w:p>
    <w:p w14:paraId="178AE606" w14:textId="298000ED" w:rsidR="008564A3" w:rsidRDefault="008564A3" w:rsidP="008564A3">
      <w:pPr>
        <w:pStyle w:val="ListParagraph"/>
        <w:numPr>
          <w:ilvl w:val="0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mittee Reports (</w:t>
      </w:r>
      <w:r w:rsidR="0068154D">
        <w:rPr>
          <w:rFonts w:ascii="Arial" w:hAnsi="Arial" w:cs="Arial"/>
          <w:sz w:val="20"/>
          <w:szCs w:val="20"/>
        </w:rPr>
        <w:t xml:space="preserve">approx. </w:t>
      </w:r>
      <w:r w:rsidR="009D66DB">
        <w:rPr>
          <w:rFonts w:ascii="Arial" w:hAnsi="Arial" w:cs="Arial"/>
          <w:sz w:val="20"/>
          <w:szCs w:val="20"/>
        </w:rPr>
        <w:t>6</w:t>
      </w:r>
      <w:r>
        <w:rPr>
          <w:rFonts w:ascii="Arial" w:hAnsi="Arial" w:cs="Arial"/>
          <w:sz w:val="20"/>
          <w:szCs w:val="20"/>
        </w:rPr>
        <w:t xml:space="preserve"> minutes each)</w:t>
      </w:r>
      <w:r w:rsidR="003461BC" w:rsidRPr="003461BC">
        <w:rPr>
          <w:rFonts w:ascii="Arial" w:hAnsi="Arial" w:cs="Arial"/>
          <w:sz w:val="20"/>
          <w:szCs w:val="20"/>
        </w:rPr>
        <w:t xml:space="preserve"> </w:t>
      </w:r>
      <w:r w:rsidR="002F163A">
        <w:rPr>
          <w:rFonts w:ascii="Arial" w:hAnsi="Arial" w:cs="Arial"/>
          <w:sz w:val="20"/>
          <w:szCs w:val="20"/>
        </w:rPr>
        <w:tab/>
      </w:r>
      <w:r w:rsidR="001E06FD">
        <w:rPr>
          <w:rFonts w:ascii="Arial" w:hAnsi="Arial" w:cs="Arial"/>
          <w:sz w:val="20"/>
          <w:szCs w:val="20"/>
        </w:rPr>
        <w:t>….</w:t>
      </w:r>
      <w:r w:rsidR="009D66DB">
        <w:rPr>
          <w:rFonts w:ascii="Arial" w:hAnsi="Arial" w:cs="Arial"/>
          <w:sz w:val="20"/>
          <w:szCs w:val="20"/>
        </w:rPr>
        <w:t>84</w:t>
      </w:r>
      <w:r w:rsidR="003461BC">
        <w:rPr>
          <w:rFonts w:ascii="Arial" w:hAnsi="Arial" w:cs="Arial"/>
          <w:sz w:val="20"/>
          <w:szCs w:val="20"/>
        </w:rPr>
        <w:t xml:space="preserve"> minutes</w:t>
      </w:r>
    </w:p>
    <w:p w14:paraId="713B6F86" w14:textId="77777777" w:rsidR="00552B4A" w:rsidRPr="00552B4A" w:rsidRDefault="00552B4A" w:rsidP="00552B4A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wards &amp; Honors (Medley) </w:t>
      </w:r>
    </w:p>
    <w:p w14:paraId="1091E788" w14:textId="70F6E1C6" w:rsidR="00552B4A" w:rsidRPr="00552B4A" w:rsidRDefault="00552B4A" w:rsidP="00552B4A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uncil of Presidents (Moseley)</w:t>
      </w:r>
    </w:p>
    <w:p w14:paraId="4495E39A" w14:textId="77777777" w:rsidR="00552B4A" w:rsidRPr="0068154D" w:rsidRDefault="00552B4A" w:rsidP="00552B4A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ylaws &amp; Policies (Garza) </w:t>
      </w:r>
    </w:p>
    <w:p w14:paraId="26CDE9FA" w14:textId="69FF6603" w:rsidR="00552B4A" w:rsidRPr="00552B4A" w:rsidRDefault="00552B4A" w:rsidP="00552B4A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ndraising (Harris)</w:t>
      </w:r>
    </w:p>
    <w:p w14:paraId="0C5975F6" w14:textId="77777777" w:rsidR="00552B4A" w:rsidRDefault="00552B4A" w:rsidP="00552B4A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legate Selection (Barbre)</w:t>
      </w:r>
    </w:p>
    <w:p w14:paraId="4B56B8C1" w14:textId="48898BC2" w:rsidR="00552B4A" w:rsidRPr="00552B4A" w:rsidRDefault="00552B4A" w:rsidP="00552B4A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Government Affairs (Wilson) </w:t>
      </w:r>
      <w:r w:rsidRPr="00552B4A">
        <w:rPr>
          <w:rFonts w:ascii="Arial" w:hAnsi="Arial" w:cs="Arial"/>
          <w:sz w:val="20"/>
          <w:szCs w:val="20"/>
        </w:rPr>
        <w:t xml:space="preserve"> </w:t>
      </w:r>
    </w:p>
    <w:p w14:paraId="1885E6F8" w14:textId="742A0D61" w:rsidR="00552B4A" w:rsidRPr="00552B4A" w:rsidRDefault="00552B4A" w:rsidP="00552B4A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QSIP (Powell) </w:t>
      </w:r>
    </w:p>
    <w:p w14:paraId="24A041A9" w14:textId="52930880" w:rsidR="0068154D" w:rsidRPr="0068154D" w:rsidRDefault="0068154D" w:rsidP="002F163A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mbership (</w:t>
      </w:r>
      <w:r w:rsidR="0063180E">
        <w:rPr>
          <w:rFonts w:ascii="Arial" w:hAnsi="Arial" w:cs="Arial"/>
          <w:sz w:val="20"/>
          <w:szCs w:val="20"/>
        </w:rPr>
        <w:t>Selvester</w:t>
      </w:r>
      <w:r>
        <w:rPr>
          <w:rFonts w:ascii="Arial" w:hAnsi="Arial" w:cs="Arial"/>
          <w:sz w:val="20"/>
          <w:szCs w:val="20"/>
        </w:rPr>
        <w:t>)</w:t>
      </w:r>
    </w:p>
    <w:p w14:paraId="300578EA" w14:textId="53ACBDC9" w:rsidR="0068154D" w:rsidRPr="0068154D" w:rsidRDefault="0068154D" w:rsidP="002F163A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diatrics (</w:t>
      </w:r>
      <w:r w:rsidR="0063180E">
        <w:rPr>
          <w:rFonts w:ascii="Arial" w:hAnsi="Arial" w:cs="Arial"/>
          <w:sz w:val="20"/>
          <w:szCs w:val="20"/>
        </w:rPr>
        <w:t>Richardson</w:t>
      </w:r>
      <w:r>
        <w:rPr>
          <w:rFonts w:ascii="Arial" w:hAnsi="Arial" w:cs="Arial"/>
          <w:sz w:val="20"/>
          <w:szCs w:val="20"/>
        </w:rPr>
        <w:t>)</w:t>
      </w:r>
    </w:p>
    <w:p w14:paraId="4A3DA0EA" w14:textId="165CE13C" w:rsidR="0068154D" w:rsidRPr="00552B4A" w:rsidRDefault="0068154D" w:rsidP="002F163A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fessional Education (</w:t>
      </w:r>
      <w:r w:rsidR="0063180E">
        <w:rPr>
          <w:rFonts w:ascii="Arial" w:hAnsi="Arial" w:cs="Arial"/>
          <w:sz w:val="20"/>
          <w:szCs w:val="20"/>
        </w:rPr>
        <w:t>McFarlane</w:t>
      </w:r>
      <w:r>
        <w:rPr>
          <w:rFonts w:ascii="Arial" w:hAnsi="Arial" w:cs="Arial"/>
          <w:sz w:val="20"/>
          <w:szCs w:val="20"/>
        </w:rPr>
        <w:t>)</w:t>
      </w:r>
    </w:p>
    <w:p w14:paraId="7564CD6B" w14:textId="4890F15A" w:rsidR="00552B4A" w:rsidRPr="00552B4A" w:rsidRDefault="00552B4A" w:rsidP="00552B4A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rauma (Chizek) </w:t>
      </w:r>
    </w:p>
    <w:p w14:paraId="0F47281D" w14:textId="77777777" w:rsidR="00552B4A" w:rsidRDefault="00AB79D6" w:rsidP="00552B4A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cholarship (</w:t>
      </w:r>
      <w:r w:rsidR="004B25E1">
        <w:rPr>
          <w:rFonts w:ascii="Arial" w:hAnsi="Arial" w:cs="Arial"/>
          <w:sz w:val="20"/>
          <w:szCs w:val="20"/>
        </w:rPr>
        <w:t>Patrick</w:t>
      </w:r>
      <w:r w:rsidR="00F329B6">
        <w:rPr>
          <w:rFonts w:ascii="Arial" w:hAnsi="Arial" w:cs="Arial"/>
          <w:sz w:val="20"/>
          <w:szCs w:val="20"/>
        </w:rPr>
        <w:t>)</w:t>
      </w:r>
    </w:p>
    <w:p w14:paraId="118A680F" w14:textId="4CC83479" w:rsidR="00552B4A" w:rsidRPr="00552B4A" w:rsidRDefault="00552B4A" w:rsidP="00552B4A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I (Nolen) </w:t>
      </w:r>
    </w:p>
    <w:p w14:paraId="629BCA0F" w14:textId="614A5D0F" w:rsidR="00E90883" w:rsidRPr="00552B4A" w:rsidRDefault="00552B4A" w:rsidP="00552B4A">
      <w:pPr>
        <w:pStyle w:val="ListParagraph"/>
        <w:numPr>
          <w:ilvl w:val="1"/>
          <w:numId w:val="2"/>
        </w:numPr>
        <w:tabs>
          <w:tab w:val="right" w:leader="dot" w:pos="8640"/>
        </w:tabs>
        <w:spacing w:line="360" w:lineRule="auto"/>
        <w:rPr>
          <w:rFonts w:ascii="Arial" w:hAnsi="Arial" w:cs="Arial"/>
          <w:sz w:val="20"/>
          <w:szCs w:val="20"/>
        </w:rPr>
      </w:pPr>
      <w:r w:rsidRPr="0068154D">
        <w:rPr>
          <w:rFonts w:ascii="Arial" w:hAnsi="Arial" w:cs="Arial"/>
          <w:sz w:val="20"/>
          <w:szCs w:val="20"/>
        </w:rPr>
        <w:lastRenderedPageBreak/>
        <w:t>Workplace Violence (</w:t>
      </w:r>
      <w:r w:rsidR="006A7FB8">
        <w:rPr>
          <w:rFonts w:ascii="Arial" w:hAnsi="Arial" w:cs="Arial"/>
          <w:sz w:val="20"/>
          <w:szCs w:val="20"/>
        </w:rPr>
        <w:t>Olvera</w:t>
      </w:r>
      <w:r w:rsidRPr="0068154D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 </w:t>
      </w:r>
      <w:r w:rsidR="004B25E1" w:rsidRPr="00552B4A">
        <w:rPr>
          <w:rFonts w:ascii="Arial" w:hAnsi="Arial" w:cs="Arial"/>
          <w:sz w:val="20"/>
          <w:szCs w:val="20"/>
        </w:rPr>
        <w:t xml:space="preserve"> </w:t>
      </w:r>
      <w:r w:rsidR="0068154D" w:rsidRPr="00552B4A">
        <w:rPr>
          <w:rFonts w:ascii="Arial" w:hAnsi="Arial" w:cs="Arial"/>
          <w:sz w:val="20"/>
          <w:szCs w:val="20"/>
        </w:rPr>
        <w:t xml:space="preserve"> </w:t>
      </w:r>
      <w:r w:rsidR="00ED353A" w:rsidRPr="00552B4A">
        <w:rPr>
          <w:rFonts w:ascii="Arial" w:hAnsi="Arial" w:cs="Arial"/>
          <w:sz w:val="20"/>
          <w:szCs w:val="20"/>
        </w:rPr>
        <w:t xml:space="preserve"> </w:t>
      </w:r>
    </w:p>
    <w:p w14:paraId="1666D675" w14:textId="51F8E313" w:rsidR="003B250E" w:rsidRPr="008550BF" w:rsidRDefault="008550BF" w:rsidP="008550BF">
      <w:pPr>
        <w:pStyle w:val="ListParagraph"/>
        <w:tabs>
          <w:tab w:val="right" w:leader="dot" w:pos="8640"/>
        </w:tabs>
        <w:spacing w:line="360" w:lineRule="auto"/>
        <w:ind w:left="1440"/>
        <w:jc w:val="center"/>
        <w:rPr>
          <w:rFonts w:ascii="Arial" w:hAnsi="Arial" w:cs="Arial"/>
          <w:b/>
          <w:bCs/>
          <w:sz w:val="20"/>
          <w:szCs w:val="20"/>
        </w:rPr>
      </w:pPr>
      <w:r w:rsidRPr="008550BF">
        <w:rPr>
          <w:rFonts w:ascii="Arial" w:hAnsi="Arial" w:cs="Arial"/>
          <w:b/>
          <w:bCs/>
          <w:sz w:val="20"/>
          <w:szCs w:val="20"/>
        </w:rPr>
        <w:t>Break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024D18">
        <w:rPr>
          <w:rFonts w:ascii="Arial" w:hAnsi="Arial" w:cs="Arial"/>
          <w:b/>
          <w:bCs/>
          <w:sz w:val="20"/>
          <w:szCs w:val="20"/>
        </w:rPr>
        <w:t>(</w:t>
      </w:r>
      <w:r>
        <w:rPr>
          <w:rFonts w:ascii="Arial" w:hAnsi="Arial" w:cs="Arial"/>
          <w:b/>
          <w:bCs/>
          <w:sz w:val="20"/>
          <w:szCs w:val="20"/>
        </w:rPr>
        <w:t>5 min</w:t>
      </w:r>
      <w:r w:rsidR="00024D18">
        <w:rPr>
          <w:rFonts w:ascii="Arial" w:hAnsi="Arial" w:cs="Arial"/>
          <w:b/>
          <w:bCs/>
          <w:sz w:val="20"/>
          <w:szCs w:val="20"/>
        </w:rPr>
        <w:t xml:space="preserve">utes) </w:t>
      </w:r>
    </w:p>
    <w:p w14:paraId="2C5ADEB1" w14:textId="38C5D3F2" w:rsidR="00B25891" w:rsidRPr="00231DFB" w:rsidRDefault="00B25891" w:rsidP="00B25891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231DFB">
        <w:rPr>
          <w:rFonts w:ascii="Arial" w:hAnsi="Arial" w:cs="Arial"/>
          <w:sz w:val="20"/>
          <w:szCs w:val="20"/>
        </w:rPr>
        <w:t>Information Agenda</w:t>
      </w:r>
      <w:r w:rsidR="00F329B6">
        <w:rPr>
          <w:rFonts w:ascii="Arial" w:hAnsi="Arial" w:cs="Arial"/>
          <w:sz w:val="20"/>
          <w:szCs w:val="20"/>
        </w:rPr>
        <w:t xml:space="preserve"> </w:t>
      </w:r>
      <w:r w:rsidR="00F329B6">
        <w:rPr>
          <w:rFonts w:ascii="Arial" w:hAnsi="Arial" w:cs="Arial"/>
          <w:sz w:val="20"/>
          <w:szCs w:val="20"/>
          <w:u w:val="dotted"/>
        </w:rPr>
        <w:t>……………………………………………………………</w:t>
      </w:r>
      <w:r w:rsidR="00BD2ADA">
        <w:rPr>
          <w:rFonts w:ascii="Arial" w:hAnsi="Arial" w:cs="Arial"/>
          <w:sz w:val="20"/>
          <w:szCs w:val="20"/>
          <w:u w:val="dotted"/>
        </w:rPr>
        <w:t>……</w:t>
      </w:r>
      <w:r w:rsidR="00F329B6">
        <w:rPr>
          <w:rFonts w:ascii="Arial" w:hAnsi="Arial" w:cs="Arial"/>
          <w:sz w:val="20"/>
          <w:szCs w:val="20"/>
          <w:u w:val="dotted"/>
        </w:rPr>
        <w:t>…</w:t>
      </w:r>
      <w:proofErr w:type="gramStart"/>
      <w:r w:rsidR="00F329B6">
        <w:rPr>
          <w:rFonts w:ascii="Arial" w:hAnsi="Arial" w:cs="Arial"/>
          <w:sz w:val="20"/>
          <w:szCs w:val="20"/>
          <w:u w:val="dotted"/>
        </w:rPr>
        <w:t>…..</w:t>
      </w:r>
      <w:proofErr w:type="gramEnd"/>
      <w:r w:rsidR="005D308B">
        <w:rPr>
          <w:rFonts w:ascii="Arial" w:hAnsi="Arial" w:cs="Arial"/>
          <w:sz w:val="20"/>
          <w:szCs w:val="20"/>
        </w:rPr>
        <w:t>20</w:t>
      </w:r>
      <w:r w:rsidR="001B1C9C" w:rsidRPr="00231DFB">
        <w:rPr>
          <w:rFonts w:ascii="Arial" w:hAnsi="Arial" w:cs="Arial"/>
          <w:sz w:val="20"/>
          <w:szCs w:val="20"/>
        </w:rPr>
        <w:t xml:space="preserve"> minutes</w:t>
      </w:r>
    </w:p>
    <w:p w14:paraId="4099664E" w14:textId="76012965" w:rsidR="005D366F" w:rsidRDefault="00BD2ADA" w:rsidP="00B25891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undation Update</w:t>
      </w:r>
    </w:p>
    <w:p w14:paraId="18E97120" w14:textId="74822A30" w:rsidR="00092303" w:rsidRDefault="00092303" w:rsidP="00B25891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oyota </w:t>
      </w:r>
      <w:r w:rsidR="00A71357">
        <w:rPr>
          <w:rFonts w:ascii="Arial" w:hAnsi="Arial" w:cs="Arial"/>
          <w:sz w:val="20"/>
          <w:szCs w:val="20"/>
        </w:rPr>
        <w:t>Colla</w:t>
      </w:r>
      <w:r w:rsidR="0047635B">
        <w:rPr>
          <w:rFonts w:ascii="Arial" w:hAnsi="Arial" w:cs="Arial"/>
          <w:sz w:val="20"/>
          <w:szCs w:val="20"/>
        </w:rPr>
        <w:t xml:space="preserve">borative </w:t>
      </w:r>
    </w:p>
    <w:p w14:paraId="5C89D606" w14:textId="3C23409E" w:rsidR="00193FBA" w:rsidRDefault="00193FBA" w:rsidP="00B25891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ewsletter information </w:t>
      </w:r>
    </w:p>
    <w:p w14:paraId="5CB6B624" w14:textId="5EBEFEE5" w:rsidR="00BB7990" w:rsidRDefault="005D308B" w:rsidP="00B25891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2</w:t>
      </w:r>
      <w:r w:rsidR="00B900CD">
        <w:rPr>
          <w:rFonts w:ascii="Arial" w:hAnsi="Arial" w:cs="Arial"/>
          <w:sz w:val="20"/>
          <w:szCs w:val="20"/>
        </w:rPr>
        <w:t xml:space="preserve">5 </w:t>
      </w:r>
      <w:r>
        <w:rPr>
          <w:rFonts w:ascii="Arial" w:hAnsi="Arial" w:cs="Arial"/>
          <w:sz w:val="20"/>
          <w:szCs w:val="20"/>
        </w:rPr>
        <w:t xml:space="preserve">calendar year updates </w:t>
      </w:r>
    </w:p>
    <w:p w14:paraId="48875C04" w14:textId="2F9C31F0" w:rsidR="00B25891" w:rsidRDefault="00B25891" w:rsidP="00B25891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231DFB">
        <w:rPr>
          <w:rFonts w:ascii="Arial" w:hAnsi="Arial" w:cs="Arial"/>
          <w:sz w:val="20"/>
          <w:szCs w:val="20"/>
        </w:rPr>
        <w:t>Open Discussion</w:t>
      </w:r>
      <w:r w:rsidR="00123462" w:rsidRPr="00231DFB">
        <w:rPr>
          <w:rFonts w:ascii="Arial" w:hAnsi="Arial" w:cs="Arial"/>
          <w:sz w:val="20"/>
          <w:szCs w:val="20"/>
          <w:u w:val="dotted"/>
        </w:rPr>
        <w:tab/>
      </w:r>
      <w:r w:rsidR="00123462" w:rsidRPr="00231DFB">
        <w:rPr>
          <w:rFonts w:ascii="Arial" w:hAnsi="Arial" w:cs="Arial"/>
          <w:sz w:val="20"/>
          <w:szCs w:val="20"/>
          <w:u w:val="dotted"/>
        </w:rPr>
        <w:tab/>
      </w:r>
      <w:r w:rsidR="00123462" w:rsidRPr="00231DFB">
        <w:rPr>
          <w:rFonts w:ascii="Arial" w:hAnsi="Arial" w:cs="Arial"/>
          <w:sz w:val="20"/>
          <w:szCs w:val="20"/>
          <w:u w:val="dotted"/>
        </w:rPr>
        <w:tab/>
      </w:r>
      <w:r w:rsidR="00123462" w:rsidRPr="00231DFB">
        <w:rPr>
          <w:rFonts w:ascii="Arial" w:hAnsi="Arial" w:cs="Arial"/>
          <w:sz w:val="20"/>
          <w:szCs w:val="20"/>
          <w:u w:val="dotted"/>
        </w:rPr>
        <w:tab/>
      </w:r>
      <w:r w:rsidR="00123462" w:rsidRPr="00231DFB">
        <w:rPr>
          <w:rFonts w:ascii="Arial" w:hAnsi="Arial" w:cs="Arial"/>
          <w:sz w:val="20"/>
          <w:szCs w:val="20"/>
          <w:u w:val="dotted"/>
        </w:rPr>
        <w:tab/>
      </w:r>
      <w:r w:rsidR="00123462" w:rsidRPr="00231DFB">
        <w:rPr>
          <w:rFonts w:ascii="Arial" w:hAnsi="Arial" w:cs="Arial"/>
          <w:sz w:val="20"/>
          <w:szCs w:val="20"/>
          <w:u w:val="dotted"/>
        </w:rPr>
        <w:tab/>
      </w:r>
      <w:r w:rsidR="00123462" w:rsidRPr="00231DFB">
        <w:rPr>
          <w:rFonts w:ascii="Arial" w:hAnsi="Arial" w:cs="Arial"/>
          <w:sz w:val="20"/>
          <w:szCs w:val="20"/>
          <w:u w:val="dotted"/>
        </w:rPr>
        <w:tab/>
      </w:r>
      <w:r w:rsidR="00123462" w:rsidRPr="00231DFB">
        <w:rPr>
          <w:rFonts w:ascii="Arial" w:hAnsi="Arial" w:cs="Arial"/>
          <w:sz w:val="20"/>
          <w:szCs w:val="20"/>
          <w:u w:val="dotted"/>
        </w:rPr>
        <w:tab/>
      </w:r>
      <w:r w:rsidR="00B113C6">
        <w:rPr>
          <w:rFonts w:ascii="Arial" w:hAnsi="Arial" w:cs="Arial"/>
          <w:sz w:val="20"/>
          <w:szCs w:val="20"/>
          <w:u w:val="dotted"/>
        </w:rPr>
        <w:t xml:space="preserve">   </w:t>
      </w:r>
      <w:r w:rsidR="0068154D">
        <w:rPr>
          <w:rFonts w:ascii="Arial" w:hAnsi="Arial" w:cs="Arial"/>
          <w:sz w:val="20"/>
          <w:szCs w:val="20"/>
        </w:rPr>
        <w:t>1</w:t>
      </w:r>
      <w:r w:rsidR="00D104B3">
        <w:rPr>
          <w:rFonts w:ascii="Arial" w:hAnsi="Arial" w:cs="Arial"/>
          <w:sz w:val="20"/>
          <w:szCs w:val="20"/>
        </w:rPr>
        <w:t>0</w:t>
      </w:r>
      <w:r w:rsidR="00123462" w:rsidRPr="00231DFB">
        <w:rPr>
          <w:rFonts w:ascii="Arial" w:hAnsi="Arial" w:cs="Arial"/>
          <w:sz w:val="20"/>
          <w:szCs w:val="20"/>
        </w:rPr>
        <w:t xml:space="preserve"> minutes</w:t>
      </w:r>
    </w:p>
    <w:p w14:paraId="0E55AD0E" w14:textId="77777777" w:rsidR="009D67DE" w:rsidRDefault="00231DFB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036178">
        <w:rPr>
          <w:rFonts w:ascii="Arial" w:hAnsi="Arial" w:cs="Arial"/>
          <w:sz w:val="20"/>
          <w:szCs w:val="20"/>
        </w:rPr>
        <w:t>Review Action Items &amp; Assignments</w:t>
      </w:r>
      <w:r w:rsidRPr="00036178">
        <w:rPr>
          <w:rFonts w:ascii="Arial" w:hAnsi="Arial" w:cs="Arial"/>
          <w:sz w:val="20"/>
          <w:szCs w:val="20"/>
          <w:u w:val="dotted"/>
        </w:rPr>
        <w:tab/>
      </w:r>
      <w:r w:rsidRPr="00036178">
        <w:rPr>
          <w:rFonts w:ascii="Arial" w:hAnsi="Arial" w:cs="Arial"/>
          <w:sz w:val="20"/>
          <w:szCs w:val="20"/>
          <w:u w:val="dotted"/>
        </w:rPr>
        <w:tab/>
      </w:r>
      <w:r w:rsidRPr="00036178">
        <w:rPr>
          <w:rFonts w:ascii="Arial" w:hAnsi="Arial" w:cs="Arial"/>
          <w:sz w:val="20"/>
          <w:szCs w:val="20"/>
          <w:u w:val="dotted"/>
        </w:rPr>
        <w:tab/>
      </w:r>
      <w:r w:rsidRPr="00036178">
        <w:rPr>
          <w:rFonts w:ascii="Arial" w:hAnsi="Arial" w:cs="Arial"/>
          <w:sz w:val="20"/>
          <w:szCs w:val="20"/>
          <w:u w:val="dotted"/>
        </w:rPr>
        <w:tab/>
      </w:r>
      <w:r w:rsidRPr="00036178">
        <w:rPr>
          <w:rFonts w:ascii="Arial" w:hAnsi="Arial" w:cs="Arial"/>
          <w:sz w:val="20"/>
          <w:szCs w:val="20"/>
          <w:u w:val="dotted"/>
        </w:rPr>
        <w:tab/>
      </w:r>
      <w:r w:rsidRPr="00036178">
        <w:rPr>
          <w:rFonts w:ascii="Arial" w:hAnsi="Arial" w:cs="Arial"/>
          <w:sz w:val="20"/>
          <w:szCs w:val="20"/>
          <w:u w:val="dotted"/>
        </w:rPr>
        <w:tab/>
      </w:r>
      <w:r w:rsidR="0068154D" w:rsidRPr="00036178">
        <w:rPr>
          <w:rFonts w:ascii="Arial" w:hAnsi="Arial" w:cs="Arial"/>
          <w:sz w:val="20"/>
          <w:szCs w:val="20"/>
          <w:u w:val="dotted"/>
        </w:rPr>
        <w:t>…</w:t>
      </w:r>
      <w:r w:rsidRPr="00036178">
        <w:rPr>
          <w:rFonts w:ascii="Arial" w:hAnsi="Arial" w:cs="Arial"/>
          <w:sz w:val="20"/>
          <w:szCs w:val="20"/>
        </w:rPr>
        <w:t>5 minutes</w:t>
      </w:r>
    </w:p>
    <w:p w14:paraId="42844809" w14:textId="71CE5B08" w:rsidR="00B25891" w:rsidRPr="00036178" w:rsidRDefault="009D67D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B25891" w:rsidRPr="00036178">
        <w:rPr>
          <w:rFonts w:ascii="Arial" w:hAnsi="Arial" w:cs="Arial"/>
          <w:sz w:val="20"/>
          <w:szCs w:val="20"/>
        </w:rPr>
        <w:t>djourn</w:t>
      </w:r>
    </w:p>
    <w:sectPr w:rsidR="00B25891" w:rsidRPr="00036178" w:rsidSect="00731663">
      <w:headerReference w:type="default" r:id="rId11"/>
      <w:footerReference w:type="default" r:id="rId12"/>
      <w:pgSz w:w="12240" w:h="15840"/>
      <w:pgMar w:top="1440" w:right="1440" w:bottom="1440" w:left="1440" w:header="720" w:footer="2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8B9713" w14:textId="77777777" w:rsidR="00731663" w:rsidRDefault="00731663" w:rsidP="007C7AE9">
      <w:pPr>
        <w:spacing w:after="0" w:line="240" w:lineRule="auto"/>
      </w:pPr>
      <w:r>
        <w:separator/>
      </w:r>
    </w:p>
  </w:endnote>
  <w:endnote w:type="continuationSeparator" w:id="0">
    <w:p w14:paraId="600410AF" w14:textId="77777777" w:rsidR="00731663" w:rsidRDefault="00731663" w:rsidP="007C7AE9">
      <w:pPr>
        <w:spacing w:after="0" w:line="240" w:lineRule="auto"/>
      </w:pPr>
      <w:r>
        <w:continuationSeparator/>
      </w:r>
    </w:p>
  </w:endnote>
  <w:endnote w:type="continuationNotice" w:id="1">
    <w:p w14:paraId="19465DFE" w14:textId="77777777" w:rsidR="00731663" w:rsidRDefault="007316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B28721" w14:textId="77777777" w:rsidR="00615948" w:rsidRDefault="00615948">
    <w:pPr>
      <w:pStyle w:val="Footer"/>
      <w:pBdr>
        <w:bottom w:val="single" w:sz="6" w:space="1" w:color="auto"/>
      </w:pBdr>
    </w:pPr>
  </w:p>
  <w:p w14:paraId="10FFE292" w14:textId="32EF79E6" w:rsidR="00615948" w:rsidRDefault="00615948">
    <w:pPr>
      <w:pStyle w:val="Footer"/>
      <w:pBdr>
        <w:bottom w:val="single" w:sz="6" w:space="1" w:color="auto"/>
      </w:pBdr>
    </w:pPr>
  </w:p>
  <w:p w14:paraId="4DC8C9D5" w14:textId="77777777" w:rsidR="008F498F" w:rsidRDefault="008F498F">
    <w:pPr>
      <w:pStyle w:val="Footer"/>
      <w:pBdr>
        <w:bottom w:val="single" w:sz="6" w:space="1" w:color="auto"/>
      </w:pBdr>
    </w:pPr>
  </w:p>
  <w:p w14:paraId="7CC597AB" w14:textId="77777777" w:rsidR="008F498F" w:rsidRDefault="008F498F">
    <w:pPr>
      <w:pStyle w:val="Footer"/>
      <w:pBdr>
        <w:bottom w:val="single" w:sz="6" w:space="1" w:color="auto"/>
      </w:pBdr>
    </w:pPr>
  </w:p>
  <w:sdt>
    <w:sdtPr>
      <w:id w:val="-750197313"/>
      <w:docPartObj>
        <w:docPartGallery w:val="Page Numbers (Bottom of Page)"/>
        <w:docPartUnique/>
      </w:docPartObj>
    </w:sdtPr>
    <w:sdtEndPr>
      <w:rPr>
        <w:i/>
        <w:sz w:val="18"/>
        <w:szCs w:val="18"/>
      </w:rPr>
    </w:sdtEndPr>
    <w:sdtContent>
      <w:sdt>
        <w:sdtPr>
          <w:id w:val="98381352"/>
          <w:docPartObj>
            <w:docPartGallery w:val="Page Numbers (Top of Page)"/>
            <w:docPartUnique/>
          </w:docPartObj>
        </w:sdtPr>
        <w:sdtEndPr>
          <w:rPr>
            <w:i/>
            <w:sz w:val="18"/>
            <w:szCs w:val="18"/>
          </w:rPr>
        </w:sdtEndPr>
        <w:sdtContent>
          <w:p w14:paraId="6216B5A4" w14:textId="77777777" w:rsidR="00FB43AD" w:rsidRDefault="00FB43AD">
            <w:pPr>
              <w:pStyle w:val="Footer"/>
              <w:pBdr>
                <w:bottom w:val="single" w:sz="6" w:space="1" w:color="auto"/>
              </w:pBdr>
            </w:pPr>
          </w:p>
          <w:p w14:paraId="1C4335D6" w14:textId="77777777" w:rsidR="00687DCD" w:rsidRPr="00687DCD" w:rsidRDefault="00687DCD">
            <w:pPr>
              <w:pStyle w:val="Footer"/>
              <w:rPr>
                <w:b/>
                <w:bCs/>
                <w:i/>
                <w:sz w:val="18"/>
                <w:szCs w:val="18"/>
              </w:rPr>
            </w:pPr>
            <w:r w:rsidRPr="00687DCD">
              <w:rPr>
                <w:i/>
                <w:sz w:val="18"/>
                <w:szCs w:val="18"/>
              </w:rPr>
              <w:t xml:space="preserve">Page 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687DCD">
              <w:rPr>
                <w:b/>
                <w:bCs/>
                <w:i/>
                <w:sz w:val="18"/>
                <w:szCs w:val="18"/>
              </w:rPr>
              <w:instrText xml:space="preserve"> PAGE </w:instrTex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9B7A75">
              <w:rPr>
                <w:b/>
                <w:bCs/>
                <w:i/>
                <w:noProof/>
                <w:sz w:val="18"/>
                <w:szCs w:val="18"/>
              </w:rPr>
              <w:t>1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end"/>
            </w:r>
            <w:r w:rsidRPr="00687DCD">
              <w:rPr>
                <w:i/>
                <w:sz w:val="18"/>
                <w:szCs w:val="18"/>
              </w:rPr>
              <w:t xml:space="preserve"> of 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687DCD">
              <w:rPr>
                <w:b/>
                <w:bCs/>
                <w:i/>
                <w:sz w:val="18"/>
                <w:szCs w:val="18"/>
              </w:rPr>
              <w:instrText xml:space="preserve"> NUMPAGES  </w:instrTex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9B7A75">
              <w:rPr>
                <w:b/>
                <w:bCs/>
                <w:i/>
                <w:noProof/>
                <w:sz w:val="18"/>
                <w:szCs w:val="18"/>
              </w:rPr>
              <w:t>2</w:t>
            </w:r>
            <w:r w:rsidRPr="00687DCD">
              <w:rPr>
                <w:b/>
                <w:bCs/>
                <w:i/>
                <w:sz w:val="18"/>
                <w:szCs w:val="18"/>
              </w:rPr>
              <w:fldChar w:fldCharType="end"/>
            </w:r>
          </w:p>
          <w:p w14:paraId="597523BD" w14:textId="4213FDF1" w:rsidR="00687DCD" w:rsidRPr="00687DCD" w:rsidRDefault="001B1C9C">
            <w:pPr>
              <w:pStyle w:val="Footer"/>
              <w:rPr>
                <w:bCs/>
                <w:i/>
                <w:sz w:val="18"/>
                <w:szCs w:val="18"/>
              </w:rPr>
            </w:pPr>
            <w:r w:rsidRPr="001B1C9C">
              <w:rPr>
                <w:bCs/>
                <w:i/>
                <w:sz w:val="18"/>
                <w:szCs w:val="18"/>
              </w:rPr>
              <w:t xml:space="preserve">Texas </w:t>
            </w:r>
            <w:r w:rsidR="009B7A75" w:rsidRPr="009B7A75">
              <w:rPr>
                <w:bCs/>
                <w:i/>
                <w:sz w:val="18"/>
                <w:szCs w:val="18"/>
              </w:rPr>
              <w:t xml:space="preserve">ENA </w:t>
            </w:r>
            <w:r w:rsidR="00625C0B">
              <w:rPr>
                <w:bCs/>
                <w:i/>
                <w:sz w:val="18"/>
                <w:szCs w:val="18"/>
              </w:rPr>
              <w:t>General Assembly</w:t>
            </w:r>
            <w:r w:rsidR="009B7A75" w:rsidRPr="009B7A75">
              <w:rPr>
                <w:bCs/>
                <w:i/>
                <w:sz w:val="18"/>
                <w:szCs w:val="18"/>
              </w:rPr>
              <w:t xml:space="preserve"> Meeting</w:t>
            </w:r>
            <w:r w:rsidR="007F4C78">
              <w:rPr>
                <w:bCs/>
                <w:i/>
                <w:sz w:val="18"/>
                <w:szCs w:val="18"/>
              </w:rPr>
              <w:t xml:space="preserve"> Q</w:t>
            </w:r>
            <w:r w:rsidR="00AD7C0D">
              <w:rPr>
                <w:bCs/>
                <w:i/>
                <w:sz w:val="18"/>
                <w:szCs w:val="18"/>
              </w:rPr>
              <w:t>4</w:t>
            </w:r>
          </w:p>
          <w:p w14:paraId="7DE8F10F" w14:textId="577BF9C9" w:rsidR="00687DCD" w:rsidRPr="00687DCD" w:rsidRDefault="00625C0B">
            <w:pPr>
              <w:pStyle w:val="Footer"/>
              <w:rPr>
                <w:bCs/>
                <w:sz w:val="24"/>
                <w:szCs w:val="24"/>
              </w:rPr>
            </w:pPr>
            <w:r>
              <w:rPr>
                <w:bCs/>
                <w:i/>
                <w:sz w:val="18"/>
                <w:szCs w:val="18"/>
              </w:rPr>
              <w:t>General Assembly</w:t>
            </w:r>
            <w:r w:rsidR="00687DCD" w:rsidRPr="00687DCD">
              <w:rPr>
                <w:bCs/>
                <w:i/>
                <w:sz w:val="18"/>
                <w:szCs w:val="18"/>
              </w:rPr>
              <w:t xml:space="preserve"> Meeting Agenda v 1 0</w:t>
            </w:r>
          </w:p>
        </w:sdtContent>
      </w:sdt>
    </w:sdtContent>
  </w:sdt>
  <w:p w14:paraId="6C74BFC3" w14:textId="77777777" w:rsidR="00D3086E" w:rsidRDefault="00D3086E" w:rsidP="00D3086E">
    <w:pPr>
      <w:pStyle w:val="Header"/>
      <w:tabs>
        <w:tab w:val="clear" w:pos="468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989FA2" w14:textId="77777777" w:rsidR="00731663" w:rsidRDefault="00731663" w:rsidP="007C7AE9">
      <w:pPr>
        <w:spacing w:after="0" w:line="240" w:lineRule="auto"/>
      </w:pPr>
      <w:r>
        <w:separator/>
      </w:r>
    </w:p>
  </w:footnote>
  <w:footnote w:type="continuationSeparator" w:id="0">
    <w:p w14:paraId="15436106" w14:textId="77777777" w:rsidR="00731663" w:rsidRDefault="00731663" w:rsidP="007C7AE9">
      <w:pPr>
        <w:spacing w:after="0" w:line="240" w:lineRule="auto"/>
      </w:pPr>
      <w:r>
        <w:continuationSeparator/>
      </w:r>
    </w:p>
  </w:footnote>
  <w:footnote w:type="continuationNotice" w:id="1">
    <w:p w14:paraId="4689B796" w14:textId="77777777" w:rsidR="00731663" w:rsidRDefault="0073166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5AFA8B" w14:textId="6E0EDAD5" w:rsidR="009B7A75" w:rsidRDefault="00294648" w:rsidP="009B7A75">
    <w:pPr>
      <w:pStyle w:val="Header"/>
      <w:tabs>
        <w:tab w:val="clear" w:pos="4680"/>
        <w:tab w:val="center" w:pos="2520"/>
      </w:tabs>
      <w:rPr>
        <w:b/>
      </w:rPr>
    </w:pPr>
    <w:r>
      <w:rPr>
        <w:rFonts w:ascii="Arial Narrow" w:hAnsi="Arial Narrow"/>
        <w:b/>
        <w:noProof/>
        <w:sz w:val="28"/>
        <w:szCs w:val="28"/>
      </w:rPr>
      <w:drawing>
        <wp:anchor distT="0" distB="0" distL="114300" distR="114300" simplePos="0" relativeHeight="251664896" behindDoc="0" locked="0" layoutInCell="1" allowOverlap="1" wp14:anchorId="626500A1" wp14:editId="57D61CD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657350" cy="82043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exas State Council_web_6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0266" cy="8416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61AF5">
      <w:rPr>
        <w:rFonts w:ascii="Cambria" w:hAnsi="Cambria"/>
        <w:sz w:val="28"/>
        <w:szCs w:val="28"/>
      </w:rPr>
      <w:t>5</w:t>
    </w:r>
    <w:r w:rsidR="00CD7B5E">
      <w:rPr>
        <w:rFonts w:ascii="Cambria" w:hAnsi="Cambria"/>
        <w:sz w:val="28"/>
        <w:szCs w:val="28"/>
      </w:rPr>
      <w:tab/>
    </w:r>
    <w:r w:rsidR="00CD7B5E">
      <w:rPr>
        <w:rFonts w:ascii="Cambria" w:hAnsi="Cambria"/>
        <w:sz w:val="28"/>
        <w:szCs w:val="28"/>
      </w:rPr>
      <w:tab/>
    </w:r>
    <w:bookmarkStart w:id="1" w:name="_Hlk514073326"/>
    <w:r w:rsidRPr="00294648">
      <w:rPr>
        <w:b/>
      </w:rPr>
      <w:t xml:space="preserve">Texas </w:t>
    </w:r>
    <w:r w:rsidR="009B7A75" w:rsidRPr="009B7A75">
      <w:rPr>
        <w:b/>
      </w:rPr>
      <w:t xml:space="preserve">ENA </w:t>
    </w:r>
    <w:r w:rsidR="00625C0B">
      <w:rPr>
        <w:b/>
      </w:rPr>
      <w:t>General Assembly</w:t>
    </w:r>
    <w:r w:rsidR="009B7A75" w:rsidRPr="009B7A75">
      <w:rPr>
        <w:b/>
      </w:rPr>
      <w:t xml:space="preserve"> Meeting</w:t>
    </w:r>
    <w:bookmarkEnd w:id="1"/>
    <w:r w:rsidR="007F4C78">
      <w:rPr>
        <w:b/>
      </w:rPr>
      <w:t xml:space="preserve"> Q</w:t>
    </w:r>
    <w:r w:rsidR="005358AB">
      <w:rPr>
        <w:b/>
      </w:rPr>
      <w:t>3</w:t>
    </w:r>
    <w:r w:rsidR="00CD7B5E" w:rsidRPr="004018E7">
      <w:rPr>
        <w:b/>
      </w:rPr>
      <w:tab/>
    </w:r>
  </w:p>
  <w:p w14:paraId="534A63B6" w14:textId="1E230EB0" w:rsidR="00CD7B5E" w:rsidRPr="004018E7" w:rsidRDefault="006F09C8" w:rsidP="79376F94">
    <w:pPr>
      <w:pStyle w:val="Header"/>
      <w:tabs>
        <w:tab w:val="clear" w:pos="4680"/>
        <w:tab w:val="center" w:pos="2520"/>
      </w:tabs>
      <w:jc w:val="right"/>
      <w:rPr>
        <w:b/>
        <w:bCs/>
      </w:rPr>
    </w:pPr>
    <w:r>
      <w:rPr>
        <w:b/>
        <w:bCs/>
      </w:rPr>
      <w:t>0</w:t>
    </w:r>
    <w:r w:rsidR="005358AB">
      <w:rPr>
        <w:b/>
        <w:bCs/>
      </w:rPr>
      <w:t>7</w:t>
    </w:r>
    <w:r>
      <w:rPr>
        <w:b/>
        <w:bCs/>
      </w:rPr>
      <w:t>/1</w:t>
    </w:r>
    <w:r w:rsidR="00A1346B">
      <w:rPr>
        <w:b/>
        <w:bCs/>
      </w:rPr>
      <w:t>3</w:t>
    </w:r>
    <w:r w:rsidR="79376F94" w:rsidRPr="79376F94">
      <w:rPr>
        <w:b/>
        <w:bCs/>
      </w:rPr>
      <w:t>/202</w:t>
    </w:r>
    <w:r>
      <w:rPr>
        <w:b/>
        <w:bCs/>
      </w:rPr>
      <w:t>4</w:t>
    </w:r>
    <w:r w:rsidR="79376F94" w:rsidRPr="79376F94">
      <w:rPr>
        <w:b/>
        <w:bCs/>
      </w:rPr>
      <w:t xml:space="preserve"> 0800-1</w:t>
    </w:r>
    <w:r w:rsidR="009F532B">
      <w:rPr>
        <w:b/>
        <w:bCs/>
      </w:rPr>
      <w:t>4</w:t>
    </w:r>
    <w:r w:rsidR="79376F94" w:rsidRPr="79376F94">
      <w:rPr>
        <w:b/>
        <w:bCs/>
      </w:rPr>
      <w:t>00</w:t>
    </w:r>
  </w:p>
  <w:p w14:paraId="67E02650" w14:textId="63DBC09D" w:rsidR="00CD7B5E" w:rsidRDefault="00294648" w:rsidP="00CD7B5E">
    <w:pPr>
      <w:pStyle w:val="Header"/>
      <w:tabs>
        <w:tab w:val="clear" w:pos="4680"/>
      </w:tabs>
      <w:jc w:val="right"/>
      <w:rPr>
        <w:b/>
      </w:rPr>
    </w:pPr>
    <w:r>
      <w:rPr>
        <w:b/>
      </w:rPr>
      <w:t xml:space="preserve">Zoom </w:t>
    </w:r>
    <w:r w:rsidR="005358AB">
      <w:rPr>
        <w:b/>
      </w:rPr>
      <w:t>Conference</w:t>
    </w:r>
  </w:p>
  <w:p w14:paraId="7B884FF3" w14:textId="2EBDFF42" w:rsidR="00BD52E5" w:rsidRPr="009B7A75" w:rsidRDefault="00BD52E5" w:rsidP="00CD7B5E">
    <w:pPr>
      <w:pStyle w:val="Header"/>
      <w:rPr>
        <w:rFonts w:cstheme="minorHAnsi"/>
        <w:b/>
        <w:color w:val="FF0000"/>
        <w:sz w:val="20"/>
        <w:szCs w:val="20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mkfZJbgw1b8Co4" int2:id="XcXXeEAJ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4148FA"/>
    <w:multiLevelType w:val="hybridMultilevel"/>
    <w:tmpl w:val="401CE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D9F759B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36A1EAA"/>
    <w:multiLevelType w:val="hybridMultilevel"/>
    <w:tmpl w:val="1B8C28BC"/>
    <w:lvl w:ilvl="0" w:tplc="4028CB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D06A0D"/>
    <w:multiLevelType w:val="hybridMultilevel"/>
    <w:tmpl w:val="6E06351A"/>
    <w:lvl w:ilvl="0" w:tplc="8370E2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50F261F"/>
    <w:multiLevelType w:val="hybridMultilevel"/>
    <w:tmpl w:val="5F40B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D27DA5"/>
    <w:multiLevelType w:val="hybridMultilevel"/>
    <w:tmpl w:val="769827E4"/>
    <w:lvl w:ilvl="0" w:tplc="DD3CF83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71F0FD7"/>
    <w:multiLevelType w:val="hybridMultilevel"/>
    <w:tmpl w:val="3766A774"/>
    <w:lvl w:ilvl="0" w:tplc="352430E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59021C4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0276698"/>
    <w:multiLevelType w:val="hybridMultilevel"/>
    <w:tmpl w:val="F64A0E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0FA52D4">
      <w:start w:val="1"/>
      <w:numFmt w:val="decimal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A04AEC"/>
    <w:multiLevelType w:val="hybridMultilevel"/>
    <w:tmpl w:val="695ECD60"/>
    <w:lvl w:ilvl="0" w:tplc="03867E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0778931">
    <w:abstractNumId w:val="4"/>
  </w:num>
  <w:num w:numId="2" w16cid:durableId="1996371987">
    <w:abstractNumId w:val="8"/>
  </w:num>
  <w:num w:numId="3" w16cid:durableId="1746993903">
    <w:abstractNumId w:val="1"/>
  </w:num>
  <w:num w:numId="4" w16cid:durableId="193346935">
    <w:abstractNumId w:val="6"/>
  </w:num>
  <w:num w:numId="5" w16cid:durableId="359010030">
    <w:abstractNumId w:val="2"/>
  </w:num>
  <w:num w:numId="6" w16cid:durableId="191579742">
    <w:abstractNumId w:val="3"/>
  </w:num>
  <w:num w:numId="7" w16cid:durableId="1983580208">
    <w:abstractNumId w:val="5"/>
  </w:num>
  <w:num w:numId="8" w16cid:durableId="1913006393">
    <w:abstractNumId w:val="7"/>
  </w:num>
  <w:num w:numId="9" w16cid:durableId="817645445">
    <w:abstractNumId w:val="9"/>
  </w:num>
  <w:num w:numId="10" w16cid:durableId="30152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2MLEwNTUyMTI0tLSyUdpeDU4uLM/DyQAkPjWgC2GMJFLQAAAA=="/>
  </w:docVars>
  <w:rsids>
    <w:rsidRoot w:val="0095105F"/>
    <w:rsid w:val="00005707"/>
    <w:rsid w:val="00010E87"/>
    <w:rsid w:val="00013F8B"/>
    <w:rsid w:val="00014FEA"/>
    <w:rsid w:val="00022AD8"/>
    <w:rsid w:val="00024D18"/>
    <w:rsid w:val="00032FDC"/>
    <w:rsid w:val="00036178"/>
    <w:rsid w:val="00040FED"/>
    <w:rsid w:val="00044663"/>
    <w:rsid w:val="000463E6"/>
    <w:rsid w:val="00050A4E"/>
    <w:rsid w:val="00061AF5"/>
    <w:rsid w:val="00072727"/>
    <w:rsid w:val="00077033"/>
    <w:rsid w:val="00077E2A"/>
    <w:rsid w:val="00080BF2"/>
    <w:rsid w:val="00092303"/>
    <w:rsid w:val="00094FE4"/>
    <w:rsid w:val="000A1747"/>
    <w:rsid w:val="000A2B9C"/>
    <w:rsid w:val="000A502F"/>
    <w:rsid w:val="000B7C5C"/>
    <w:rsid w:val="000C3A24"/>
    <w:rsid w:val="000C4BE9"/>
    <w:rsid w:val="000C5A70"/>
    <w:rsid w:val="000E09BB"/>
    <w:rsid w:val="000E0AEF"/>
    <w:rsid w:val="000F5A8B"/>
    <w:rsid w:val="000F787A"/>
    <w:rsid w:val="00111065"/>
    <w:rsid w:val="00112565"/>
    <w:rsid w:val="001217B7"/>
    <w:rsid w:val="00123462"/>
    <w:rsid w:val="0014534E"/>
    <w:rsid w:val="00165892"/>
    <w:rsid w:val="0018318F"/>
    <w:rsid w:val="00187B9D"/>
    <w:rsid w:val="00193FBA"/>
    <w:rsid w:val="001A6C9B"/>
    <w:rsid w:val="001B1008"/>
    <w:rsid w:val="001B1C9C"/>
    <w:rsid w:val="001B37BE"/>
    <w:rsid w:val="001B7382"/>
    <w:rsid w:val="001C361E"/>
    <w:rsid w:val="001D4668"/>
    <w:rsid w:val="001E06FD"/>
    <w:rsid w:val="001E176E"/>
    <w:rsid w:val="001E4485"/>
    <w:rsid w:val="001E729C"/>
    <w:rsid w:val="001F0AC1"/>
    <w:rsid w:val="001F1B5A"/>
    <w:rsid w:val="001F5786"/>
    <w:rsid w:val="001F6021"/>
    <w:rsid w:val="001F7DE7"/>
    <w:rsid w:val="00203F52"/>
    <w:rsid w:val="00215ED9"/>
    <w:rsid w:val="00215F79"/>
    <w:rsid w:val="00216892"/>
    <w:rsid w:val="002211EC"/>
    <w:rsid w:val="00231DFB"/>
    <w:rsid w:val="00236269"/>
    <w:rsid w:val="00244BEA"/>
    <w:rsid w:val="00251A33"/>
    <w:rsid w:val="00256C4B"/>
    <w:rsid w:val="00260277"/>
    <w:rsid w:val="00265D86"/>
    <w:rsid w:val="00271CFF"/>
    <w:rsid w:val="0027481A"/>
    <w:rsid w:val="00281D70"/>
    <w:rsid w:val="00294648"/>
    <w:rsid w:val="002B0C06"/>
    <w:rsid w:val="002B0FC2"/>
    <w:rsid w:val="002B4A54"/>
    <w:rsid w:val="002B5270"/>
    <w:rsid w:val="002C0EFD"/>
    <w:rsid w:val="002E01CB"/>
    <w:rsid w:val="002F0F20"/>
    <w:rsid w:val="002F163A"/>
    <w:rsid w:val="0030413B"/>
    <w:rsid w:val="00310BDC"/>
    <w:rsid w:val="003149A8"/>
    <w:rsid w:val="003203F1"/>
    <w:rsid w:val="00323262"/>
    <w:rsid w:val="003257C2"/>
    <w:rsid w:val="00331912"/>
    <w:rsid w:val="003461BC"/>
    <w:rsid w:val="00357CBB"/>
    <w:rsid w:val="003667C0"/>
    <w:rsid w:val="00375CE7"/>
    <w:rsid w:val="00377649"/>
    <w:rsid w:val="00380EA7"/>
    <w:rsid w:val="0039625A"/>
    <w:rsid w:val="003A2D25"/>
    <w:rsid w:val="003A4A17"/>
    <w:rsid w:val="003A76EE"/>
    <w:rsid w:val="003B250E"/>
    <w:rsid w:val="003B470A"/>
    <w:rsid w:val="003C2AF3"/>
    <w:rsid w:val="003C2E5A"/>
    <w:rsid w:val="003D69B5"/>
    <w:rsid w:val="003D7732"/>
    <w:rsid w:val="003E78A5"/>
    <w:rsid w:val="003F00CE"/>
    <w:rsid w:val="003F53F6"/>
    <w:rsid w:val="00400163"/>
    <w:rsid w:val="004018E7"/>
    <w:rsid w:val="004125B5"/>
    <w:rsid w:val="004223A3"/>
    <w:rsid w:val="004243AC"/>
    <w:rsid w:val="00425E17"/>
    <w:rsid w:val="00431981"/>
    <w:rsid w:val="004352CD"/>
    <w:rsid w:val="004608FC"/>
    <w:rsid w:val="0046737F"/>
    <w:rsid w:val="004756A1"/>
    <w:rsid w:val="0047635B"/>
    <w:rsid w:val="0047704B"/>
    <w:rsid w:val="0047779C"/>
    <w:rsid w:val="0048053F"/>
    <w:rsid w:val="004863B5"/>
    <w:rsid w:val="00495692"/>
    <w:rsid w:val="00495BA5"/>
    <w:rsid w:val="004A3DE4"/>
    <w:rsid w:val="004A7F4F"/>
    <w:rsid w:val="004B25E1"/>
    <w:rsid w:val="004C02CB"/>
    <w:rsid w:val="004C2861"/>
    <w:rsid w:val="004D0D15"/>
    <w:rsid w:val="004D6F5E"/>
    <w:rsid w:val="00501BC5"/>
    <w:rsid w:val="00507F8E"/>
    <w:rsid w:val="005226FB"/>
    <w:rsid w:val="00524365"/>
    <w:rsid w:val="00524929"/>
    <w:rsid w:val="005358AB"/>
    <w:rsid w:val="0054337F"/>
    <w:rsid w:val="00543D3F"/>
    <w:rsid w:val="0054728F"/>
    <w:rsid w:val="00552A61"/>
    <w:rsid w:val="00552B4A"/>
    <w:rsid w:val="00557D28"/>
    <w:rsid w:val="0056794D"/>
    <w:rsid w:val="0057169E"/>
    <w:rsid w:val="00575936"/>
    <w:rsid w:val="0058414E"/>
    <w:rsid w:val="0059218B"/>
    <w:rsid w:val="005925B0"/>
    <w:rsid w:val="005A1B9A"/>
    <w:rsid w:val="005B6A65"/>
    <w:rsid w:val="005B73EF"/>
    <w:rsid w:val="005B792B"/>
    <w:rsid w:val="005C2C54"/>
    <w:rsid w:val="005C6BB9"/>
    <w:rsid w:val="005C7F6A"/>
    <w:rsid w:val="005D0DD1"/>
    <w:rsid w:val="005D308B"/>
    <w:rsid w:val="005D366F"/>
    <w:rsid w:val="005E7916"/>
    <w:rsid w:val="005F0848"/>
    <w:rsid w:val="005F29A6"/>
    <w:rsid w:val="00601D7B"/>
    <w:rsid w:val="006040D5"/>
    <w:rsid w:val="0060627D"/>
    <w:rsid w:val="0060631A"/>
    <w:rsid w:val="00611105"/>
    <w:rsid w:val="00614682"/>
    <w:rsid w:val="00615948"/>
    <w:rsid w:val="00616B80"/>
    <w:rsid w:val="006205B6"/>
    <w:rsid w:val="00620610"/>
    <w:rsid w:val="00624FCA"/>
    <w:rsid w:val="00625C0B"/>
    <w:rsid w:val="0063180E"/>
    <w:rsid w:val="00640649"/>
    <w:rsid w:val="00651032"/>
    <w:rsid w:val="00652201"/>
    <w:rsid w:val="0067001E"/>
    <w:rsid w:val="00672648"/>
    <w:rsid w:val="00675BF5"/>
    <w:rsid w:val="0068154D"/>
    <w:rsid w:val="006819F5"/>
    <w:rsid w:val="006829A8"/>
    <w:rsid w:val="00684DA7"/>
    <w:rsid w:val="00686EB7"/>
    <w:rsid w:val="00687DCD"/>
    <w:rsid w:val="00697D98"/>
    <w:rsid w:val="00697DB1"/>
    <w:rsid w:val="006A028A"/>
    <w:rsid w:val="006A20AF"/>
    <w:rsid w:val="006A3941"/>
    <w:rsid w:val="006A5432"/>
    <w:rsid w:val="006A7FB8"/>
    <w:rsid w:val="006B0BA8"/>
    <w:rsid w:val="006B295D"/>
    <w:rsid w:val="006B368C"/>
    <w:rsid w:val="006B6C4D"/>
    <w:rsid w:val="006C1EAC"/>
    <w:rsid w:val="006C50E9"/>
    <w:rsid w:val="006E2CCB"/>
    <w:rsid w:val="006E4BDA"/>
    <w:rsid w:val="006F09C8"/>
    <w:rsid w:val="0070131F"/>
    <w:rsid w:val="00704B2C"/>
    <w:rsid w:val="007149A6"/>
    <w:rsid w:val="007234A0"/>
    <w:rsid w:val="007253C5"/>
    <w:rsid w:val="00731663"/>
    <w:rsid w:val="0076388E"/>
    <w:rsid w:val="00765F07"/>
    <w:rsid w:val="007679F6"/>
    <w:rsid w:val="00775EDC"/>
    <w:rsid w:val="0079207D"/>
    <w:rsid w:val="00792898"/>
    <w:rsid w:val="007966F0"/>
    <w:rsid w:val="007A2905"/>
    <w:rsid w:val="007A313D"/>
    <w:rsid w:val="007A3D47"/>
    <w:rsid w:val="007A4CB2"/>
    <w:rsid w:val="007A72C0"/>
    <w:rsid w:val="007B53B5"/>
    <w:rsid w:val="007B549C"/>
    <w:rsid w:val="007B6514"/>
    <w:rsid w:val="007C2C97"/>
    <w:rsid w:val="007C70F6"/>
    <w:rsid w:val="007C7AE9"/>
    <w:rsid w:val="007D58BB"/>
    <w:rsid w:val="007D74E8"/>
    <w:rsid w:val="007E523C"/>
    <w:rsid w:val="007E6681"/>
    <w:rsid w:val="007F4C78"/>
    <w:rsid w:val="008003BA"/>
    <w:rsid w:val="00801587"/>
    <w:rsid w:val="008039F5"/>
    <w:rsid w:val="00811B49"/>
    <w:rsid w:val="008242EE"/>
    <w:rsid w:val="0083497E"/>
    <w:rsid w:val="008357CD"/>
    <w:rsid w:val="00835C0F"/>
    <w:rsid w:val="0084705F"/>
    <w:rsid w:val="00852864"/>
    <w:rsid w:val="00854D8D"/>
    <w:rsid w:val="008550BF"/>
    <w:rsid w:val="008564A3"/>
    <w:rsid w:val="008576A5"/>
    <w:rsid w:val="008578B3"/>
    <w:rsid w:val="008609D1"/>
    <w:rsid w:val="0086221E"/>
    <w:rsid w:val="00875780"/>
    <w:rsid w:val="008902DD"/>
    <w:rsid w:val="00890FD5"/>
    <w:rsid w:val="00896B9D"/>
    <w:rsid w:val="008A167D"/>
    <w:rsid w:val="008B453E"/>
    <w:rsid w:val="008D00B8"/>
    <w:rsid w:val="008D6243"/>
    <w:rsid w:val="008D643B"/>
    <w:rsid w:val="008E36C9"/>
    <w:rsid w:val="008E7FDC"/>
    <w:rsid w:val="008F3813"/>
    <w:rsid w:val="008F385D"/>
    <w:rsid w:val="008F498F"/>
    <w:rsid w:val="008F54FC"/>
    <w:rsid w:val="008F7F44"/>
    <w:rsid w:val="00903386"/>
    <w:rsid w:val="009060A1"/>
    <w:rsid w:val="009156D4"/>
    <w:rsid w:val="00924B81"/>
    <w:rsid w:val="00946017"/>
    <w:rsid w:val="0095105F"/>
    <w:rsid w:val="00954F56"/>
    <w:rsid w:val="009619E3"/>
    <w:rsid w:val="00964798"/>
    <w:rsid w:val="009702BC"/>
    <w:rsid w:val="00972EC6"/>
    <w:rsid w:val="00975DAD"/>
    <w:rsid w:val="00980802"/>
    <w:rsid w:val="00982FF7"/>
    <w:rsid w:val="00984560"/>
    <w:rsid w:val="009861F4"/>
    <w:rsid w:val="009A0EF0"/>
    <w:rsid w:val="009A603B"/>
    <w:rsid w:val="009B1D3D"/>
    <w:rsid w:val="009B7A75"/>
    <w:rsid w:val="009D400B"/>
    <w:rsid w:val="009D66DB"/>
    <w:rsid w:val="009D67DE"/>
    <w:rsid w:val="009E2691"/>
    <w:rsid w:val="009E44C3"/>
    <w:rsid w:val="009E785E"/>
    <w:rsid w:val="009F0AC0"/>
    <w:rsid w:val="009F15B8"/>
    <w:rsid w:val="009F30F6"/>
    <w:rsid w:val="009F52B7"/>
    <w:rsid w:val="009F532B"/>
    <w:rsid w:val="00A048AF"/>
    <w:rsid w:val="00A1346B"/>
    <w:rsid w:val="00A316A8"/>
    <w:rsid w:val="00A318E2"/>
    <w:rsid w:val="00A35201"/>
    <w:rsid w:val="00A35D4C"/>
    <w:rsid w:val="00A53094"/>
    <w:rsid w:val="00A54357"/>
    <w:rsid w:val="00A5511D"/>
    <w:rsid w:val="00A570BC"/>
    <w:rsid w:val="00A64DFA"/>
    <w:rsid w:val="00A65DB2"/>
    <w:rsid w:val="00A71357"/>
    <w:rsid w:val="00A7737E"/>
    <w:rsid w:val="00A856E5"/>
    <w:rsid w:val="00A93E7E"/>
    <w:rsid w:val="00A97E4C"/>
    <w:rsid w:val="00AA4E5E"/>
    <w:rsid w:val="00AA5C8A"/>
    <w:rsid w:val="00AB195A"/>
    <w:rsid w:val="00AB22A2"/>
    <w:rsid w:val="00AB286A"/>
    <w:rsid w:val="00AB57B8"/>
    <w:rsid w:val="00AB79D6"/>
    <w:rsid w:val="00AC78BB"/>
    <w:rsid w:val="00AD2277"/>
    <w:rsid w:val="00AD7C0D"/>
    <w:rsid w:val="00AE0AE4"/>
    <w:rsid w:val="00AE10B3"/>
    <w:rsid w:val="00AF3F29"/>
    <w:rsid w:val="00AF7EBD"/>
    <w:rsid w:val="00B069C1"/>
    <w:rsid w:val="00B113C6"/>
    <w:rsid w:val="00B1267C"/>
    <w:rsid w:val="00B21AA8"/>
    <w:rsid w:val="00B25891"/>
    <w:rsid w:val="00B259BA"/>
    <w:rsid w:val="00B32689"/>
    <w:rsid w:val="00B6244D"/>
    <w:rsid w:val="00B65A80"/>
    <w:rsid w:val="00B77958"/>
    <w:rsid w:val="00B900CD"/>
    <w:rsid w:val="00B94F4F"/>
    <w:rsid w:val="00BA28AB"/>
    <w:rsid w:val="00BB7990"/>
    <w:rsid w:val="00BC0AB9"/>
    <w:rsid w:val="00BC2CBA"/>
    <w:rsid w:val="00BC39D5"/>
    <w:rsid w:val="00BC770E"/>
    <w:rsid w:val="00BD2ADA"/>
    <w:rsid w:val="00BD52E5"/>
    <w:rsid w:val="00BE5FF8"/>
    <w:rsid w:val="00BE7021"/>
    <w:rsid w:val="00BE759D"/>
    <w:rsid w:val="00BF34BF"/>
    <w:rsid w:val="00BF4538"/>
    <w:rsid w:val="00C140C1"/>
    <w:rsid w:val="00C14D72"/>
    <w:rsid w:val="00C21A9A"/>
    <w:rsid w:val="00C22EE1"/>
    <w:rsid w:val="00C40E84"/>
    <w:rsid w:val="00C449E8"/>
    <w:rsid w:val="00C558C4"/>
    <w:rsid w:val="00C57294"/>
    <w:rsid w:val="00C654F5"/>
    <w:rsid w:val="00C8378C"/>
    <w:rsid w:val="00C95EFC"/>
    <w:rsid w:val="00CA7B28"/>
    <w:rsid w:val="00CB1F22"/>
    <w:rsid w:val="00CB642C"/>
    <w:rsid w:val="00CB6B9B"/>
    <w:rsid w:val="00CC7490"/>
    <w:rsid w:val="00CD7B5E"/>
    <w:rsid w:val="00CE1627"/>
    <w:rsid w:val="00CE3CF4"/>
    <w:rsid w:val="00CE5216"/>
    <w:rsid w:val="00CF2F65"/>
    <w:rsid w:val="00CF43A5"/>
    <w:rsid w:val="00CF4B0A"/>
    <w:rsid w:val="00D0056A"/>
    <w:rsid w:val="00D104B3"/>
    <w:rsid w:val="00D12E03"/>
    <w:rsid w:val="00D22458"/>
    <w:rsid w:val="00D3086E"/>
    <w:rsid w:val="00D3439D"/>
    <w:rsid w:val="00D35F70"/>
    <w:rsid w:val="00D370BE"/>
    <w:rsid w:val="00D4286B"/>
    <w:rsid w:val="00D433F7"/>
    <w:rsid w:val="00D43B72"/>
    <w:rsid w:val="00D46E1B"/>
    <w:rsid w:val="00D5099C"/>
    <w:rsid w:val="00D62974"/>
    <w:rsid w:val="00D72FB8"/>
    <w:rsid w:val="00D823AA"/>
    <w:rsid w:val="00D85154"/>
    <w:rsid w:val="00D91786"/>
    <w:rsid w:val="00D92A72"/>
    <w:rsid w:val="00DA1F29"/>
    <w:rsid w:val="00DB0DDA"/>
    <w:rsid w:val="00DB3797"/>
    <w:rsid w:val="00DC6187"/>
    <w:rsid w:val="00DD4A8F"/>
    <w:rsid w:val="00DD64CC"/>
    <w:rsid w:val="00DE658D"/>
    <w:rsid w:val="00E04DE3"/>
    <w:rsid w:val="00E1539C"/>
    <w:rsid w:val="00E16881"/>
    <w:rsid w:val="00E23261"/>
    <w:rsid w:val="00E27AD3"/>
    <w:rsid w:val="00E27E43"/>
    <w:rsid w:val="00E34210"/>
    <w:rsid w:val="00E719D3"/>
    <w:rsid w:val="00E758E3"/>
    <w:rsid w:val="00E77BD1"/>
    <w:rsid w:val="00E84993"/>
    <w:rsid w:val="00E90883"/>
    <w:rsid w:val="00E927AC"/>
    <w:rsid w:val="00EA3A3C"/>
    <w:rsid w:val="00EA46E7"/>
    <w:rsid w:val="00EA5016"/>
    <w:rsid w:val="00EA55AF"/>
    <w:rsid w:val="00EB37A8"/>
    <w:rsid w:val="00EB65B8"/>
    <w:rsid w:val="00EB68A4"/>
    <w:rsid w:val="00EC42B3"/>
    <w:rsid w:val="00EC7A1A"/>
    <w:rsid w:val="00ED25E2"/>
    <w:rsid w:val="00ED353A"/>
    <w:rsid w:val="00ED5CA0"/>
    <w:rsid w:val="00EE7904"/>
    <w:rsid w:val="00EF51C6"/>
    <w:rsid w:val="00EF6F59"/>
    <w:rsid w:val="00F03C9A"/>
    <w:rsid w:val="00F105FD"/>
    <w:rsid w:val="00F11EC0"/>
    <w:rsid w:val="00F12D57"/>
    <w:rsid w:val="00F12FD5"/>
    <w:rsid w:val="00F329B6"/>
    <w:rsid w:val="00F3388E"/>
    <w:rsid w:val="00F4543F"/>
    <w:rsid w:val="00F577C8"/>
    <w:rsid w:val="00F6758C"/>
    <w:rsid w:val="00F67903"/>
    <w:rsid w:val="00F85E8B"/>
    <w:rsid w:val="00F94F8B"/>
    <w:rsid w:val="00FA10A7"/>
    <w:rsid w:val="00FA5D2D"/>
    <w:rsid w:val="00FB0524"/>
    <w:rsid w:val="00FB0556"/>
    <w:rsid w:val="00FB3212"/>
    <w:rsid w:val="00FB43AD"/>
    <w:rsid w:val="00FC12A0"/>
    <w:rsid w:val="00FC2835"/>
    <w:rsid w:val="00FD100C"/>
    <w:rsid w:val="00FD1EBF"/>
    <w:rsid w:val="00FF0AAC"/>
    <w:rsid w:val="00FF2E34"/>
    <w:rsid w:val="131E2CEC"/>
    <w:rsid w:val="317E1629"/>
    <w:rsid w:val="31A99CEC"/>
    <w:rsid w:val="371906E6"/>
    <w:rsid w:val="3C2BBC41"/>
    <w:rsid w:val="5DB168D0"/>
    <w:rsid w:val="5E87919A"/>
    <w:rsid w:val="6334D4E7"/>
    <w:rsid w:val="64E6A944"/>
    <w:rsid w:val="71F5FFCA"/>
    <w:rsid w:val="76CEE3AB"/>
    <w:rsid w:val="78909C01"/>
    <w:rsid w:val="79376F94"/>
    <w:rsid w:val="7A0C8ABB"/>
    <w:rsid w:val="7AA93314"/>
    <w:rsid w:val="7CEAD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5E9423"/>
  <w15:docId w15:val="{AB2FA93A-6C10-4D42-A263-E9F915467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80158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510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05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C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AE9"/>
  </w:style>
  <w:style w:type="paragraph" w:styleId="Footer">
    <w:name w:val="footer"/>
    <w:basedOn w:val="Normal"/>
    <w:link w:val="FooterChar"/>
    <w:uiPriority w:val="99"/>
    <w:unhideWhenUsed/>
    <w:rsid w:val="007C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AE9"/>
  </w:style>
  <w:style w:type="table" w:styleId="TableGrid">
    <w:name w:val="Table Grid"/>
    <w:basedOn w:val="TableNormal"/>
    <w:uiPriority w:val="59"/>
    <w:rsid w:val="00A77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737E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80158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015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15F7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5F7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E77B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7B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7B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7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7BD1"/>
    <w:rPr>
      <w:b/>
      <w:bCs/>
      <w:sz w:val="20"/>
      <w:szCs w:val="20"/>
    </w:rPr>
  </w:style>
  <w:style w:type="paragraph" w:styleId="NoSpacing">
    <w:name w:val="No Spacing"/>
    <w:uiPriority w:val="1"/>
    <w:qFormat/>
    <w:rsid w:val="003257C2"/>
    <w:pPr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68154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15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445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9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2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097E2337D8440A18FFAD0DB8F9B9A" ma:contentTypeVersion="1" ma:contentTypeDescription="Create a new document." ma:contentTypeScope="" ma:versionID="dab0cfe40a580acebedb4e0b31d2267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1218b5d23a8fda25c401ebc407c103d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B9D436-4156-45B7-992D-8027D0BDF4FD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http://schemas.microsoft.com/sharepoint/v3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D700F0-94AE-412E-9BAE-B9CB22F1EF02}">
  <ds:schemaRefs>
    <ds:schemaRef ds:uri="http://schemas.microsoft.com/office/2006/metadata/properties"/>
    <ds:schemaRef ds:uri="http://www.w3.org/2000/xmlns/"/>
    <ds:schemaRef ds:uri="http://schemas.microsoft.com/sharepoint/v3"/>
    <ds:schemaRef ds:uri="http://www.w3.org/2001/XMLSchema-instance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ACF289-C328-4752-AD9C-72FFD331CE65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CE02B35E-19B9-4E70-892A-FA9016D7AA9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2</Words>
  <Characters>3258</Characters>
  <Application>Microsoft Office Word</Application>
  <DocSecurity>0</DocSecurity>
  <Lines>105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ergency Nurses Association</Company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Daly</dc:creator>
  <cp:keywords/>
  <cp:lastModifiedBy>Shawntay Harris </cp:lastModifiedBy>
  <cp:revision>2</cp:revision>
  <cp:lastPrinted>2015-03-24T17:46:00Z</cp:lastPrinted>
  <dcterms:created xsi:type="dcterms:W3CDTF">2024-07-12T17:58:00Z</dcterms:created>
  <dcterms:modified xsi:type="dcterms:W3CDTF">2024-07-12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3097E2337D8440A18FFAD0DB8F9B9A</vt:lpwstr>
  </property>
  <property fmtid="{D5CDD505-2E9C-101B-9397-08002B2CF9AE}" pid="3" name="GrammarlyDocumentId">
    <vt:lpwstr>273bb6f76c0131cc59fb1710f6dff4fd86ca805275ad21d8b78681ef74df355b</vt:lpwstr>
  </property>
</Properties>
</file>